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2FC4F2" w14:textId="77777777" w:rsidR="00861A75" w:rsidRPr="00022822" w:rsidRDefault="00861A75" w:rsidP="00F13270">
      <w:pPr>
        <w:rPr>
          <w:rFonts w:asciiTheme="minorHAnsi" w:eastAsiaTheme="minorEastAsia" w:hAnsiTheme="minorHAnsi"/>
          <w:sz w:val="16"/>
          <w:szCs w:val="16"/>
          <w:u w:color="777777"/>
        </w:rPr>
      </w:pPr>
    </w:p>
    <w:p w14:paraId="235886CD" w14:textId="0684E10F" w:rsidR="00E2463E" w:rsidRPr="00022822" w:rsidRDefault="009566DD" w:rsidP="003226AE">
      <w:pPr>
        <w:spacing w:line="300" w:lineRule="exact"/>
        <w:jc w:val="center"/>
        <w:rPr>
          <w:rFonts w:asciiTheme="minorHAnsi" w:eastAsia="游ゴシック Medium" w:hAnsiTheme="minorHAnsi"/>
          <w:b/>
          <w:sz w:val="28"/>
          <w:szCs w:val="28"/>
          <w:u w:color="777777"/>
        </w:rPr>
      </w:pPr>
      <w:r w:rsidRPr="00022822">
        <w:rPr>
          <w:rFonts w:asciiTheme="minorHAnsi" w:eastAsia="游ゴシック Medium" w:hAnsiTheme="minorHAnsi"/>
          <w:b/>
          <w:sz w:val="28"/>
          <w:szCs w:val="28"/>
          <w:u w:color="777777"/>
        </w:rPr>
        <w:t>SmaSo</w:t>
      </w:r>
      <w:r>
        <w:rPr>
          <w:rFonts w:asciiTheme="minorHAnsi" w:eastAsia="游ゴシック Medium" w:hAnsiTheme="minorHAnsi" w:hint="eastAsia"/>
          <w:b/>
          <w:sz w:val="28"/>
          <w:szCs w:val="28"/>
          <w:u w:color="777777"/>
        </w:rPr>
        <w:t>×</w:t>
      </w:r>
      <w:r>
        <w:rPr>
          <w:rFonts w:asciiTheme="minorHAnsi" w:eastAsia="游ゴシック Medium" w:hAnsiTheme="minorHAnsi"/>
          <w:b/>
          <w:sz w:val="28"/>
          <w:szCs w:val="28"/>
          <w:u w:color="777777"/>
        </w:rPr>
        <w:t>IDEC</w:t>
      </w:r>
      <w:r w:rsidRPr="00022822">
        <w:rPr>
          <w:rFonts w:asciiTheme="minorHAnsi" w:eastAsia="游ゴシック Medium" w:hAnsiTheme="minorHAnsi"/>
          <w:b/>
          <w:sz w:val="28"/>
          <w:szCs w:val="28"/>
          <w:u w:color="777777"/>
        </w:rPr>
        <w:t xml:space="preserve"> Challenge Project</w:t>
      </w:r>
      <w:r>
        <w:rPr>
          <w:rFonts w:asciiTheme="minorHAnsi" w:eastAsia="游ゴシック Medium" w:hAnsiTheme="minorHAnsi" w:hint="eastAsia"/>
          <w:b/>
          <w:sz w:val="28"/>
          <w:szCs w:val="28"/>
          <w:u w:color="777777"/>
        </w:rPr>
        <w:t xml:space="preserve"> 202</w:t>
      </w:r>
      <w:r w:rsidR="00227F1B">
        <w:rPr>
          <w:rFonts w:asciiTheme="minorHAnsi" w:eastAsia="游ゴシック Medium" w:hAnsiTheme="minorHAnsi" w:hint="eastAsia"/>
          <w:b/>
          <w:sz w:val="28"/>
          <w:szCs w:val="28"/>
          <w:u w:color="777777"/>
        </w:rPr>
        <w:t>6</w:t>
      </w:r>
    </w:p>
    <w:p w14:paraId="6CDE33A1" w14:textId="0F1605CE" w:rsidR="00A801A2" w:rsidRPr="00022822" w:rsidRDefault="00E2463E" w:rsidP="003226AE">
      <w:pPr>
        <w:spacing w:line="300" w:lineRule="exact"/>
        <w:jc w:val="center"/>
        <w:rPr>
          <w:rFonts w:asciiTheme="minorHAnsi" w:eastAsia="游ゴシック Medium" w:hAnsiTheme="minorHAnsi"/>
          <w:b/>
          <w:sz w:val="28"/>
          <w:szCs w:val="28"/>
          <w:u w:color="777777"/>
        </w:rPr>
      </w:pPr>
      <w:r w:rsidRPr="00022822">
        <w:rPr>
          <w:rFonts w:asciiTheme="minorHAnsi" w:eastAsia="游ゴシック Medium" w:hAnsiTheme="minorHAnsi"/>
          <w:b/>
          <w:sz w:val="28"/>
          <w:szCs w:val="28"/>
          <w:u w:color="777777"/>
        </w:rPr>
        <w:t>Young Researchers Research Grant Application Form</w:t>
      </w:r>
    </w:p>
    <w:p w14:paraId="443E8051" w14:textId="4036227A" w:rsidR="00F13270" w:rsidRPr="00022822" w:rsidRDefault="00E2463E" w:rsidP="003226AE">
      <w:pPr>
        <w:spacing w:line="300" w:lineRule="exact"/>
        <w:ind w:firstLineChars="3150" w:firstLine="6300"/>
        <w:rPr>
          <w:rFonts w:asciiTheme="minorHAnsi" w:eastAsiaTheme="minorEastAsia" w:hAnsiTheme="minorHAnsi"/>
          <w:sz w:val="20"/>
          <w:szCs w:val="20"/>
          <w:u w:color="777777"/>
        </w:rPr>
      </w:pPr>
      <w:r w:rsidRPr="00022822">
        <w:rPr>
          <w:rFonts w:asciiTheme="minorHAnsi" w:eastAsiaTheme="minorEastAsia" w:hAnsiTheme="minorHAnsi"/>
          <w:sz w:val="20"/>
          <w:szCs w:val="20"/>
          <w:u w:color="777777"/>
        </w:rPr>
        <w:t>Date</w:t>
      </w:r>
      <w:r w:rsidR="00F00470" w:rsidRPr="00022822">
        <w:rPr>
          <w:rFonts w:asciiTheme="minorHAnsi" w:eastAsiaTheme="minorEastAsia" w:hAnsiTheme="minorHAnsi"/>
          <w:sz w:val="20"/>
          <w:szCs w:val="20"/>
          <w:u w:color="777777"/>
        </w:rPr>
        <w:t>:</w:t>
      </w:r>
      <w:r w:rsidR="003226AE">
        <w:rPr>
          <w:rFonts w:asciiTheme="minorHAnsi" w:eastAsiaTheme="minorEastAsia" w:hAnsiTheme="minorHAnsi"/>
          <w:sz w:val="20"/>
          <w:szCs w:val="20"/>
          <w:u w:color="777777"/>
        </w:rPr>
        <w:t xml:space="preserve"> YYYY/MM/DD</w:t>
      </w:r>
    </w:p>
    <w:tbl>
      <w:tblPr>
        <w:tblW w:w="2722" w:type="dxa"/>
        <w:tblInd w:w="63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2"/>
        <w:gridCol w:w="851"/>
        <w:gridCol w:w="879"/>
      </w:tblGrid>
      <w:tr w:rsidR="00F13270" w:rsidRPr="00022822" w14:paraId="4B882FF0" w14:textId="77777777" w:rsidTr="003226AE">
        <w:tc>
          <w:tcPr>
            <w:tcW w:w="992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2CCD7819" w14:textId="1646445F" w:rsidR="00F13270" w:rsidRPr="00022822" w:rsidRDefault="00F13270" w:rsidP="003C5A5A">
            <w:pPr>
              <w:ind w:right="-19"/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6185144C" w14:textId="07D5D461" w:rsidR="00F13270" w:rsidRPr="00022822" w:rsidRDefault="00F13270" w:rsidP="003C5A5A">
            <w:pPr>
              <w:ind w:right="-19"/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496890CF" w14:textId="27AF36CB" w:rsidR="00F13270" w:rsidRPr="00022822" w:rsidRDefault="00F13270" w:rsidP="003C5A5A">
            <w:pPr>
              <w:ind w:right="-19"/>
              <w:jc w:val="center"/>
              <w:rPr>
                <w:rFonts w:asciiTheme="minorHAnsi" w:eastAsiaTheme="minorEastAsia" w:hAnsiTheme="minorHAnsi"/>
                <w:sz w:val="20"/>
                <w:szCs w:val="20"/>
                <w:u w:val="single" w:color="777777"/>
              </w:rPr>
            </w:pPr>
          </w:p>
        </w:tc>
      </w:tr>
    </w:tbl>
    <w:p w14:paraId="42A3E2C1" w14:textId="0A9F7C94" w:rsidR="00F13270" w:rsidRPr="00022822" w:rsidRDefault="00022822" w:rsidP="00F00470">
      <w:pPr>
        <w:jc w:val="left"/>
        <w:rPr>
          <w:rFonts w:asciiTheme="minorHAnsi" w:eastAsiaTheme="minorEastAsia" w:hAnsiTheme="minorHAnsi"/>
          <w:b/>
          <w:sz w:val="22"/>
          <w:szCs w:val="20"/>
        </w:rPr>
      </w:pPr>
      <w:r w:rsidRPr="00022822">
        <w:rPr>
          <w:rFonts w:asciiTheme="minorHAnsi" w:eastAsiaTheme="minorEastAsia" w:hAnsiTheme="minorHAnsi"/>
          <w:b/>
          <w:sz w:val="22"/>
          <w:szCs w:val="20"/>
        </w:rPr>
        <w:t>APPLICANT</w:t>
      </w: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8"/>
        <w:gridCol w:w="3352"/>
        <w:gridCol w:w="799"/>
        <w:gridCol w:w="3351"/>
      </w:tblGrid>
      <w:tr w:rsidR="004D3F5B" w:rsidRPr="00022822" w14:paraId="6817433C" w14:textId="77777777" w:rsidTr="00F00470">
        <w:trPr>
          <w:trHeight w:val="724"/>
        </w:trPr>
        <w:tc>
          <w:tcPr>
            <w:tcW w:w="7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FE36F8" w14:textId="5165A57B" w:rsidR="00EC1EB6" w:rsidRPr="00022822" w:rsidRDefault="00F00470" w:rsidP="003C5A5A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/>
                <w:sz w:val="20"/>
                <w:szCs w:val="20"/>
              </w:rPr>
              <w:t xml:space="preserve">Principal </w:t>
            </w:r>
            <w:r w:rsidR="005347E2">
              <w:rPr>
                <w:rFonts w:asciiTheme="minorHAnsi" w:eastAsiaTheme="minorEastAsia" w:hAnsiTheme="minorHAnsi"/>
                <w:sz w:val="20"/>
                <w:szCs w:val="20"/>
              </w:rPr>
              <w:t>R</w:t>
            </w:r>
            <w:r w:rsidRPr="00022822">
              <w:rPr>
                <w:rFonts w:asciiTheme="minorHAnsi" w:eastAsiaTheme="minorEastAsia" w:hAnsiTheme="minorHAnsi"/>
                <w:sz w:val="20"/>
                <w:szCs w:val="20"/>
              </w:rPr>
              <w:t>esearcher Name</w:t>
            </w:r>
          </w:p>
        </w:tc>
        <w:tc>
          <w:tcPr>
            <w:tcW w:w="187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063BE13" w14:textId="08630916" w:rsidR="00EC1EB6" w:rsidRPr="00B06D8F" w:rsidRDefault="00EC1EB6" w:rsidP="00427301">
            <w:pPr>
              <w:rPr>
                <w:rFonts w:asciiTheme="minorHAnsi" w:eastAsiaTheme="minorEastAsia" w:hAnsiTheme="minorHAnsi"/>
                <w:szCs w:val="20"/>
              </w:rPr>
            </w:pPr>
          </w:p>
        </w:tc>
        <w:tc>
          <w:tcPr>
            <w:tcW w:w="46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C28F80" w14:textId="0D366C83" w:rsidR="00EC1EB6" w:rsidRPr="00022822" w:rsidRDefault="00F00470" w:rsidP="003C5A5A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/>
                <w:sz w:val="20"/>
                <w:szCs w:val="20"/>
              </w:rPr>
              <w:t>Date of Birth</w:t>
            </w:r>
          </w:p>
        </w:tc>
        <w:tc>
          <w:tcPr>
            <w:tcW w:w="187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0608C0" w14:textId="24408AAD" w:rsidR="00615937" w:rsidRPr="00022822" w:rsidRDefault="00615937" w:rsidP="003C5A5A">
            <w:pPr>
              <w:jc w:val="center"/>
              <w:rPr>
                <w:rFonts w:asciiTheme="minorHAnsi" w:eastAsiaTheme="minorEastAsia" w:hAnsiTheme="minorHAnsi"/>
                <w:color w:val="BFBFBF" w:themeColor="background1" w:themeShade="BF"/>
                <w:sz w:val="18"/>
                <w:szCs w:val="20"/>
                <w:u w:color="777777"/>
              </w:rPr>
            </w:pPr>
            <w:r w:rsidRPr="00022822">
              <w:rPr>
                <w:rFonts w:asciiTheme="minorHAnsi" w:eastAsiaTheme="minorEastAsia" w:hAnsiTheme="minorHAnsi"/>
                <w:color w:val="BFBFBF" w:themeColor="background1" w:themeShade="BF"/>
                <w:sz w:val="18"/>
                <w:szCs w:val="20"/>
                <w:u w:color="777777"/>
              </w:rPr>
              <w:t>Ex) 1993/01/01 (Age</w:t>
            </w:r>
            <w:r w:rsidR="00B06D8F">
              <w:rPr>
                <w:rFonts w:asciiTheme="minorHAnsi" w:eastAsiaTheme="minorEastAsia" w:hAnsiTheme="minorHAnsi"/>
                <w:color w:val="BFBFBF" w:themeColor="background1" w:themeShade="BF"/>
                <w:sz w:val="18"/>
                <w:szCs w:val="20"/>
                <w:u w:color="777777"/>
              </w:rPr>
              <w:t xml:space="preserve"> 18</w:t>
            </w:r>
            <w:r w:rsidRPr="00022822">
              <w:rPr>
                <w:rFonts w:asciiTheme="minorHAnsi" w:eastAsiaTheme="minorEastAsia" w:hAnsiTheme="minorHAnsi"/>
                <w:color w:val="BFBFBF" w:themeColor="background1" w:themeShade="BF"/>
                <w:sz w:val="18"/>
                <w:szCs w:val="20"/>
                <w:u w:color="777777"/>
              </w:rPr>
              <w:t>)</w:t>
            </w:r>
          </w:p>
          <w:p w14:paraId="0D84061D" w14:textId="63BCDA0D" w:rsidR="00822DC8" w:rsidRPr="00B06D8F" w:rsidRDefault="00F00470" w:rsidP="003C5A5A">
            <w:pPr>
              <w:jc w:val="center"/>
              <w:rPr>
                <w:rFonts w:asciiTheme="minorHAnsi" w:eastAsiaTheme="minorEastAsia" w:hAnsiTheme="minorHAnsi"/>
                <w:szCs w:val="20"/>
                <w:u w:color="777777"/>
              </w:rPr>
            </w:pPr>
            <w:r w:rsidRPr="00B06D8F">
              <w:rPr>
                <w:rFonts w:asciiTheme="minorHAnsi" w:eastAsiaTheme="minorEastAsia" w:hAnsiTheme="minorHAnsi"/>
                <w:szCs w:val="20"/>
                <w:u w:color="777777"/>
              </w:rPr>
              <w:t xml:space="preserve">/       /    </w:t>
            </w:r>
          </w:p>
          <w:p w14:paraId="4107ECE1" w14:textId="2D9DC76D" w:rsidR="00EC1EB6" w:rsidRPr="00022822" w:rsidRDefault="00F00470" w:rsidP="003C5A5A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B06D8F">
              <w:rPr>
                <w:rFonts w:asciiTheme="minorHAnsi" w:eastAsiaTheme="minorEastAsia" w:hAnsiTheme="minorHAnsi"/>
                <w:szCs w:val="20"/>
                <w:u w:color="777777"/>
              </w:rPr>
              <w:t>(Age</w:t>
            </w:r>
            <w:r w:rsidR="00B06D8F">
              <w:rPr>
                <w:rFonts w:asciiTheme="minorHAnsi" w:eastAsiaTheme="minorEastAsia" w:hAnsiTheme="minorHAnsi"/>
                <w:szCs w:val="20"/>
                <w:u w:color="777777"/>
              </w:rPr>
              <w:t xml:space="preserve">    </w:t>
            </w:r>
            <w:r w:rsidRPr="00B06D8F">
              <w:rPr>
                <w:rFonts w:asciiTheme="minorHAnsi" w:eastAsiaTheme="minorEastAsia" w:hAnsiTheme="minorHAnsi"/>
                <w:szCs w:val="20"/>
                <w:u w:color="777777"/>
              </w:rPr>
              <w:t>)</w:t>
            </w:r>
          </w:p>
        </w:tc>
      </w:tr>
      <w:tr w:rsidR="004D3F5B" w:rsidRPr="00022822" w14:paraId="50878E67" w14:textId="77777777" w:rsidTr="00196D09">
        <w:trPr>
          <w:trHeight w:val="624"/>
        </w:trPr>
        <w:tc>
          <w:tcPr>
            <w:tcW w:w="7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DDA52B" w14:textId="23B318AE" w:rsidR="002E0638" w:rsidRPr="00022822" w:rsidRDefault="00615937" w:rsidP="003C5A5A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/>
                <w:sz w:val="20"/>
                <w:szCs w:val="20"/>
              </w:rPr>
              <w:t>Main Research Fields</w:t>
            </w:r>
          </w:p>
        </w:tc>
        <w:tc>
          <w:tcPr>
            <w:tcW w:w="4222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56FF29" w14:textId="1CEB3C69" w:rsidR="002E0638" w:rsidRPr="00B06D8F" w:rsidRDefault="002E0638" w:rsidP="003C5A5A">
            <w:pPr>
              <w:rPr>
                <w:rFonts w:asciiTheme="minorHAnsi" w:eastAsiaTheme="minorEastAsia" w:hAnsiTheme="minorHAnsi"/>
                <w:szCs w:val="20"/>
              </w:rPr>
            </w:pPr>
          </w:p>
        </w:tc>
      </w:tr>
      <w:tr w:rsidR="0065390E" w:rsidRPr="00022822" w14:paraId="4B4A00FE" w14:textId="51C6B02C" w:rsidTr="00196D09">
        <w:trPr>
          <w:trHeight w:val="624"/>
        </w:trPr>
        <w:tc>
          <w:tcPr>
            <w:tcW w:w="7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3829E33" w14:textId="659DA6E2" w:rsidR="0065390E" w:rsidRPr="00022822" w:rsidRDefault="00615937" w:rsidP="0065390E">
            <w:pPr>
              <w:jc w:val="center"/>
              <w:rPr>
                <w:rFonts w:asciiTheme="minorHAnsi" w:eastAsiaTheme="minorEastAsia" w:hAnsiTheme="minorHAnsi"/>
                <w:sz w:val="18"/>
                <w:szCs w:val="18"/>
              </w:rPr>
            </w:pPr>
            <w:r w:rsidRPr="00022822">
              <w:rPr>
                <w:rFonts w:asciiTheme="minorHAnsi" w:eastAsiaTheme="minorEastAsia" w:hAnsiTheme="minorHAnsi"/>
                <w:sz w:val="20"/>
                <w:szCs w:val="20"/>
              </w:rPr>
              <w:t>Position</w:t>
            </w:r>
          </w:p>
        </w:tc>
        <w:tc>
          <w:tcPr>
            <w:tcW w:w="187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D9FF4D" w14:textId="7A4648EB" w:rsidR="0065390E" w:rsidRPr="00022822" w:rsidRDefault="0065390E" w:rsidP="0065390E">
            <w:pPr>
              <w:rPr>
                <w:rFonts w:asciiTheme="minorHAnsi" w:eastAsiaTheme="minorEastAsia" w:hAnsiTheme="minorHAnsi"/>
                <w:sz w:val="20"/>
                <w:szCs w:val="20"/>
              </w:rPr>
            </w:pPr>
          </w:p>
        </w:tc>
        <w:tc>
          <w:tcPr>
            <w:tcW w:w="469" w:type="pct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vAlign w:val="center"/>
          </w:tcPr>
          <w:p w14:paraId="6C8CAFDC" w14:textId="77777777" w:rsidR="0065390E" w:rsidRPr="00022822" w:rsidRDefault="0065390E" w:rsidP="0065390E">
            <w:pPr>
              <w:ind w:leftChars="-20" w:left="-42" w:rightChars="-55" w:right="-115"/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E-mail</w:t>
            </w:r>
          </w:p>
        </w:tc>
        <w:tc>
          <w:tcPr>
            <w:tcW w:w="1876" w:type="pct"/>
            <w:tcBorders>
              <w:top w:val="single" w:sz="2" w:space="0" w:color="auto"/>
              <w:left w:val="single" w:sz="2" w:space="0" w:color="auto"/>
              <w:bottom w:val="nil"/>
              <w:right w:val="single" w:sz="4" w:space="0" w:color="auto"/>
            </w:tcBorders>
            <w:vAlign w:val="center"/>
          </w:tcPr>
          <w:p w14:paraId="0354122D" w14:textId="29318A20" w:rsidR="0065390E" w:rsidRPr="00B06D8F" w:rsidRDefault="0065390E" w:rsidP="0065390E">
            <w:pPr>
              <w:ind w:leftChars="-20" w:left="-42" w:rightChars="-55" w:right="-115"/>
              <w:rPr>
                <w:rFonts w:asciiTheme="minorHAnsi" w:eastAsiaTheme="minorEastAsia" w:hAnsiTheme="minorHAnsi"/>
                <w:szCs w:val="20"/>
              </w:rPr>
            </w:pPr>
          </w:p>
        </w:tc>
      </w:tr>
      <w:tr w:rsidR="0065390E" w:rsidRPr="00022822" w14:paraId="2CD7BFA9" w14:textId="77777777" w:rsidTr="0002282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2216"/>
        </w:trPr>
        <w:tc>
          <w:tcPr>
            <w:tcW w:w="778" w:type="pct"/>
            <w:vAlign w:val="center"/>
          </w:tcPr>
          <w:p w14:paraId="7FDEEF84" w14:textId="17B784ED" w:rsidR="0065390E" w:rsidRPr="00022822" w:rsidRDefault="00F32745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Professional Experience</w:t>
            </w:r>
          </w:p>
        </w:tc>
        <w:tc>
          <w:tcPr>
            <w:tcW w:w="4222" w:type="pct"/>
            <w:gridSpan w:val="3"/>
          </w:tcPr>
          <w:p w14:paraId="0CBE3A74" w14:textId="77777777" w:rsidR="0065390E" w:rsidRPr="00B06D8F" w:rsidRDefault="00B06D8F" w:rsidP="00615937">
            <w:pPr>
              <w:ind w:rightChars="-68" w:right="-143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B06D8F">
              <w:rPr>
                <w:rFonts w:asciiTheme="minorHAnsi" w:eastAsiaTheme="minorEastAsia" w:hAnsiTheme="minorHAnsi" w:cs="Arial Unicode MS" w:hint="eastAsia"/>
                <w:sz w:val="20"/>
                <w:szCs w:val="20"/>
              </w:rPr>
              <w:t>(</w:t>
            </w:r>
            <w:r w:rsidRPr="00B06D8F">
              <w:rPr>
                <w:rFonts w:asciiTheme="minorHAnsi" w:eastAsiaTheme="minorEastAsia" w:hAnsiTheme="minorHAnsi" w:cs="Arial Unicode MS"/>
                <w:sz w:val="20"/>
                <w:szCs w:val="20"/>
              </w:rPr>
              <w:t>Please describe your major background since your last education.)</w:t>
            </w:r>
          </w:p>
          <w:p w14:paraId="2B1A5912" w14:textId="7E6F3E84" w:rsidR="00B06D8F" w:rsidRPr="00022822" w:rsidRDefault="00B06D8F" w:rsidP="00615937">
            <w:pPr>
              <w:ind w:rightChars="-68" w:right="-143"/>
              <w:rPr>
                <w:rFonts w:asciiTheme="minorHAnsi" w:eastAsiaTheme="minorEastAsia" w:hAnsiTheme="minorHAnsi" w:cs="Arial Unicode MS"/>
                <w:szCs w:val="20"/>
              </w:rPr>
            </w:pPr>
          </w:p>
        </w:tc>
      </w:tr>
      <w:tr w:rsidR="0065390E" w:rsidRPr="00022822" w14:paraId="40A03F17" w14:textId="77777777" w:rsidTr="0002282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2915"/>
        </w:trPr>
        <w:tc>
          <w:tcPr>
            <w:tcW w:w="778" w:type="pct"/>
            <w:vAlign w:val="center"/>
          </w:tcPr>
          <w:p w14:paraId="3B4484C0" w14:textId="302F1575" w:rsidR="0065390E" w:rsidRPr="00022822" w:rsidRDefault="00F32745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Academic Papers</w:t>
            </w:r>
          </w:p>
        </w:tc>
        <w:tc>
          <w:tcPr>
            <w:tcW w:w="4222" w:type="pct"/>
            <w:gridSpan w:val="3"/>
          </w:tcPr>
          <w:p w14:paraId="50E4A92F" w14:textId="7516F8D1" w:rsidR="0065390E" w:rsidRPr="00022822" w:rsidRDefault="00F32745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 xml:space="preserve">(Papers from the last 5 years. Mark papers related to this </w:t>
            </w:r>
            <w:r w:rsidR="007C6DE6">
              <w:rPr>
                <w:rFonts w:asciiTheme="minorHAnsi" w:eastAsiaTheme="minorEastAsia" w:hAnsiTheme="minorHAnsi" w:cs="Arial Unicode MS"/>
                <w:sz w:val="20"/>
                <w:szCs w:val="20"/>
              </w:rPr>
              <w:t>research</w:t>
            </w: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.)</w:t>
            </w:r>
          </w:p>
          <w:p w14:paraId="4EA5905E" w14:textId="05FCDE31" w:rsidR="0065390E" w:rsidRPr="00022822" w:rsidRDefault="0065390E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Cs w:val="20"/>
              </w:rPr>
            </w:pPr>
          </w:p>
        </w:tc>
      </w:tr>
      <w:tr w:rsidR="0065390E" w:rsidRPr="00022822" w14:paraId="2196740F" w14:textId="77777777" w:rsidTr="00057E29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1639"/>
        </w:trPr>
        <w:tc>
          <w:tcPr>
            <w:tcW w:w="778" w:type="pct"/>
            <w:vAlign w:val="center"/>
          </w:tcPr>
          <w:p w14:paraId="66290FCB" w14:textId="1013B51D" w:rsidR="0065390E" w:rsidRPr="00022822" w:rsidRDefault="00615937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 xml:space="preserve">Status of </w:t>
            </w:r>
            <w:r w:rsidR="005347E2">
              <w:rPr>
                <w:rFonts w:asciiTheme="minorHAnsi" w:eastAsiaTheme="minorEastAsia" w:hAnsiTheme="minorHAnsi" w:cs="Arial Unicode MS"/>
                <w:sz w:val="20"/>
                <w:szCs w:val="20"/>
              </w:rPr>
              <w:t>A</w:t>
            </w: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 xml:space="preserve">cquisition of </w:t>
            </w:r>
            <w:r w:rsidR="005347E2">
              <w:rPr>
                <w:rFonts w:asciiTheme="minorHAnsi" w:eastAsiaTheme="minorEastAsia" w:hAnsiTheme="minorHAnsi" w:cs="Arial Unicode MS"/>
                <w:sz w:val="20"/>
                <w:szCs w:val="20"/>
              </w:rPr>
              <w:t>E</w:t>
            </w: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 xml:space="preserve">xternal </w:t>
            </w:r>
            <w:r w:rsidR="005347E2">
              <w:rPr>
                <w:rFonts w:asciiTheme="minorHAnsi" w:eastAsiaTheme="minorEastAsia" w:hAnsiTheme="minorHAnsi" w:cs="Arial Unicode MS"/>
                <w:sz w:val="20"/>
                <w:szCs w:val="20"/>
              </w:rPr>
              <w:t>F</w:t>
            </w: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unds, etc.</w:t>
            </w:r>
          </w:p>
        </w:tc>
        <w:tc>
          <w:tcPr>
            <w:tcW w:w="4222" w:type="pct"/>
            <w:gridSpan w:val="3"/>
          </w:tcPr>
          <w:p w14:paraId="504FD475" w14:textId="733B7930" w:rsidR="00B20617" w:rsidRPr="005347E2" w:rsidRDefault="00F85085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Cs w:val="20"/>
              </w:rPr>
            </w:pPr>
            <w:r w:rsidRPr="00B06D8F">
              <w:rPr>
                <w:rFonts w:asciiTheme="minorHAnsi" w:eastAsiaTheme="minorEastAsia" w:hAnsiTheme="minorHAnsi" w:cs="Arial Unicode MS" w:hint="eastAsia"/>
                <w:sz w:val="20"/>
                <w:szCs w:val="20"/>
              </w:rPr>
              <w:t>(</w:t>
            </w:r>
            <w:r w:rsidRPr="00B06D8F">
              <w:rPr>
                <w:rFonts w:asciiTheme="minorHAnsi" w:eastAsiaTheme="minorEastAsia" w:hAnsiTheme="minorHAnsi" w:cs="Arial Unicode MS"/>
                <w:sz w:val="20"/>
                <w:szCs w:val="20"/>
              </w:rPr>
              <w:t xml:space="preserve">Please describe your </w:t>
            </w:r>
            <w:r>
              <w:rPr>
                <w:rFonts w:asciiTheme="minorHAnsi" w:eastAsiaTheme="minorEastAsia" w:hAnsiTheme="minorHAnsi" w:cs="Arial Unicode MS"/>
                <w:sz w:val="20"/>
                <w:szCs w:val="20"/>
              </w:rPr>
              <w:t>obtained external funds related to this research</w:t>
            </w:r>
            <w:r w:rsidRPr="00B06D8F">
              <w:rPr>
                <w:rFonts w:asciiTheme="minorHAnsi" w:eastAsiaTheme="minorEastAsia" w:hAnsiTheme="minorHAnsi" w:cs="Arial Unicode MS"/>
                <w:sz w:val="20"/>
                <w:szCs w:val="20"/>
              </w:rPr>
              <w:t>.)</w:t>
            </w:r>
          </w:p>
        </w:tc>
      </w:tr>
      <w:tr w:rsidR="0065390E" w:rsidRPr="00022822" w14:paraId="11AB285B" w14:textId="77777777" w:rsidTr="00B2061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1349"/>
        </w:trPr>
        <w:tc>
          <w:tcPr>
            <w:tcW w:w="778" w:type="pct"/>
            <w:vAlign w:val="center"/>
          </w:tcPr>
          <w:p w14:paraId="2699C17B" w14:textId="48CD5243" w:rsidR="00615937" w:rsidRPr="00022822" w:rsidRDefault="00615937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M</w:t>
            </w:r>
            <w:r w:rsidR="005347E2">
              <w:rPr>
                <w:rFonts w:asciiTheme="minorHAnsi" w:eastAsiaTheme="minorEastAsia" w:hAnsiTheme="minorHAnsi" w:cs="Arial Unicode MS"/>
                <w:sz w:val="20"/>
                <w:szCs w:val="20"/>
              </w:rPr>
              <w:t>ain</w:t>
            </w: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 xml:space="preserve"> Achievements/</w:t>
            </w:r>
          </w:p>
          <w:p w14:paraId="5427506D" w14:textId="51CC5305" w:rsidR="0065390E" w:rsidRPr="00022822" w:rsidRDefault="00615937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Awards</w:t>
            </w:r>
          </w:p>
        </w:tc>
        <w:tc>
          <w:tcPr>
            <w:tcW w:w="4222" w:type="pct"/>
            <w:gridSpan w:val="3"/>
          </w:tcPr>
          <w:p w14:paraId="03453912" w14:textId="1CAA6146" w:rsidR="00B20617" w:rsidRPr="00B06D8F" w:rsidRDefault="00B20617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Cs w:val="20"/>
              </w:rPr>
            </w:pPr>
          </w:p>
        </w:tc>
      </w:tr>
    </w:tbl>
    <w:p w14:paraId="76D65CA9" w14:textId="4E0A568F" w:rsidR="00F13270" w:rsidRDefault="00F13270" w:rsidP="00F13270">
      <w:pPr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7DA788A2" w14:textId="77777777" w:rsidR="003136C9" w:rsidRPr="00022822" w:rsidRDefault="003136C9" w:rsidP="00F13270">
      <w:pPr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3486E9DE" w14:textId="249C9CE8" w:rsidR="00CD60E5" w:rsidRPr="007C6DE6" w:rsidRDefault="00022822" w:rsidP="00CD60E5">
      <w:pPr>
        <w:spacing w:line="276" w:lineRule="auto"/>
        <w:rPr>
          <w:rFonts w:asciiTheme="minorHAnsi" w:eastAsiaTheme="minorEastAsia" w:hAnsiTheme="minorHAnsi"/>
          <w:b/>
          <w:sz w:val="22"/>
          <w:szCs w:val="22"/>
          <w:u w:color="777777"/>
        </w:rPr>
      </w:pPr>
      <w:r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>1. APPLICATION GRANT AMOUNT</w:t>
      </w:r>
    </w:p>
    <w:tbl>
      <w:tblPr>
        <w:tblW w:w="5000" w:type="pct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442"/>
        <w:gridCol w:w="442"/>
        <w:gridCol w:w="442"/>
        <w:gridCol w:w="443"/>
        <w:gridCol w:w="443"/>
        <w:gridCol w:w="443"/>
        <w:gridCol w:w="731"/>
        <w:gridCol w:w="5682"/>
      </w:tblGrid>
      <w:tr w:rsidR="00CD60E5" w:rsidRPr="00022822" w14:paraId="302810EE" w14:textId="77777777" w:rsidTr="00022822">
        <w:trPr>
          <w:trHeight w:val="501"/>
        </w:trPr>
        <w:tc>
          <w:tcPr>
            <w:tcW w:w="24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1964D9C3" w14:textId="77777777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4D02D8D8" w14:textId="77777777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145A97E" w14:textId="77777777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68840423" w14:textId="4454AEC5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2B9FA9DB" w14:textId="3D24B586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43EE28" w14:textId="24827DE6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403" w:type="pct"/>
            <w:tcBorders>
              <w:top w:val="nil"/>
              <w:left w:val="single" w:sz="2" w:space="0" w:color="auto"/>
              <w:bottom w:val="nil"/>
              <w:right w:val="nil"/>
            </w:tcBorders>
            <w:vAlign w:val="center"/>
          </w:tcPr>
          <w:p w14:paraId="741445D3" w14:textId="7469DEB9" w:rsidR="00CD60E5" w:rsidRPr="00022822" w:rsidRDefault="00F32745" w:rsidP="00547981">
            <w:pPr>
              <w:rPr>
                <w:rFonts w:asciiTheme="minorHAnsi" w:eastAsiaTheme="minorEastAsia" w:hAnsiTheme="minorHAnsi" w:cs="ＭＳ Ｐゴシック"/>
                <w:kern w:val="0"/>
                <w:sz w:val="22"/>
                <w:szCs w:val="22"/>
                <w:u w:color="777777"/>
              </w:rPr>
            </w:pPr>
            <w:r w:rsidRPr="00022822">
              <w:rPr>
                <w:rFonts w:asciiTheme="minorHAnsi" w:eastAsiaTheme="minorEastAsia" w:hAnsiTheme="minorHAnsi" w:cs="ＭＳ Ｐゴシック"/>
                <w:kern w:val="0"/>
                <w:sz w:val="22"/>
                <w:szCs w:val="22"/>
                <w:u w:color="777777"/>
              </w:rPr>
              <w:t>Yen</w:t>
            </w:r>
          </w:p>
        </w:tc>
        <w:tc>
          <w:tcPr>
            <w:tcW w:w="31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C7B2ED" w14:textId="78FD67BD" w:rsidR="00CD60E5" w:rsidRPr="00022822" w:rsidRDefault="00F32745" w:rsidP="00547981">
            <w:pPr>
              <w:rPr>
                <w:rFonts w:asciiTheme="minorHAnsi" w:eastAsiaTheme="minorEastAsia" w:hAnsiTheme="minorHAnsi" w:cs="ＭＳ Ｐゴシック"/>
                <w:kern w:val="0"/>
                <w:sz w:val="22"/>
                <w:szCs w:val="22"/>
                <w:u w:color="777777"/>
              </w:rPr>
            </w:pPr>
            <w:r w:rsidRPr="00022822">
              <w:rPr>
                <w:rFonts w:ascii="ＭＳ 明朝" w:hAnsi="ＭＳ 明朝" w:cs="ＭＳ 明朝" w:hint="eastAsia"/>
                <w:kern w:val="0"/>
                <w:sz w:val="20"/>
                <w:szCs w:val="22"/>
                <w:u w:color="777777"/>
              </w:rPr>
              <w:t>※</w:t>
            </w:r>
            <w:r w:rsidRPr="00022822">
              <w:rPr>
                <w:rFonts w:asciiTheme="minorHAnsi" w:eastAsiaTheme="minorEastAsia" w:hAnsiTheme="minorHAnsi" w:cs="ＭＳ Ｐゴシック"/>
                <w:kern w:val="0"/>
                <w:sz w:val="20"/>
                <w:szCs w:val="22"/>
                <w:u w:color="777777"/>
              </w:rPr>
              <w:t xml:space="preserve">Research Grants are in 10,000 units. (Up to </w:t>
            </w:r>
            <w:r w:rsidR="00A357E3" w:rsidRPr="00AE736B">
              <w:rPr>
                <w:rFonts w:asciiTheme="minorHAnsi" w:eastAsiaTheme="minorEastAsia" w:hAnsiTheme="minorHAnsi" w:cs="ＭＳ Ｐゴシック" w:hint="eastAsia"/>
                <w:kern w:val="0"/>
                <w:sz w:val="20"/>
                <w:szCs w:val="22"/>
                <w:u w:color="777777"/>
              </w:rPr>
              <w:t>500</w:t>
            </w:r>
            <w:r w:rsidRPr="00022822">
              <w:rPr>
                <w:rFonts w:asciiTheme="minorHAnsi" w:eastAsiaTheme="minorEastAsia" w:hAnsiTheme="minorHAnsi" w:cs="ＭＳ Ｐゴシック"/>
                <w:kern w:val="0"/>
                <w:sz w:val="20"/>
                <w:szCs w:val="22"/>
                <w:u w:color="777777"/>
              </w:rPr>
              <w:t>,000 yen)</w:t>
            </w:r>
          </w:p>
        </w:tc>
      </w:tr>
    </w:tbl>
    <w:p w14:paraId="54B1FD82" w14:textId="70E55BB3" w:rsidR="00CD60E5" w:rsidRPr="00022822" w:rsidRDefault="00CD60E5" w:rsidP="00F13270">
      <w:pPr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5EB1935C" w14:textId="1F31A325" w:rsidR="00F13270" w:rsidRDefault="00F13270" w:rsidP="00F13270">
      <w:pPr>
        <w:spacing w:line="276" w:lineRule="auto"/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4E4C7252" w14:textId="77777777" w:rsidR="003136C9" w:rsidRPr="00022822" w:rsidRDefault="003136C9" w:rsidP="00F13270">
      <w:pPr>
        <w:spacing w:line="276" w:lineRule="auto"/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5D6F1B91" w14:textId="4CE9BED7" w:rsidR="00F13270" w:rsidRPr="007C6DE6" w:rsidRDefault="003136C9" w:rsidP="00F13270">
      <w:pPr>
        <w:rPr>
          <w:rFonts w:asciiTheme="minorHAnsi" w:eastAsiaTheme="minorEastAsia" w:hAnsiTheme="minorHAnsi"/>
          <w:b/>
          <w:sz w:val="22"/>
          <w:szCs w:val="22"/>
          <w:u w:color="777777"/>
        </w:rPr>
      </w:pPr>
      <w:r>
        <w:rPr>
          <w:rFonts w:asciiTheme="minorHAnsi" w:eastAsiaTheme="minorEastAsia" w:hAnsiTheme="minorHAnsi" w:hint="eastAsia"/>
          <w:b/>
          <w:sz w:val="22"/>
          <w:szCs w:val="22"/>
          <w:u w:color="777777"/>
        </w:rPr>
        <w:lastRenderedPageBreak/>
        <w:t>2</w:t>
      </w:r>
      <w:r w:rsidR="00022822"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>. SUBJECT OF THE RESEARCH</w:t>
      </w: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9065"/>
      </w:tblGrid>
      <w:tr w:rsidR="00D93DE2" w:rsidRPr="00022822" w14:paraId="421EFAA3" w14:textId="77777777" w:rsidTr="009F0A0A">
        <w:trPr>
          <w:trHeight w:val="580"/>
        </w:trPr>
        <w:tc>
          <w:tcPr>
            <w:tcW w:w="5000" w:type="pct"/>
          </w:tcPr>
          <w:p w14:paraId="7C7225BF" w14:textId="043F2AEB" w:rsidR="009F0A0A" w:rsidRPr="00022822" w:rsidRDefault="008620C4" w:rsidP="00427301">
            <w:pPr>
              <w:jc w:val="left"/>
              <w:rPr>
                <w:rFonts w:asciiTheme="minorHAnsi" w:eastAsia="HGSｺﾞｼｯｸM" w:hAnsiTheme="minorHAnsi"/>
                <w:sz w:val="22"/>
                <w:szCs w:val="22"/>
              </w:rPr>
            </w:pPr>
            <w:r>
              <w:rPr>
                <w:rFonts w:asciiTheme="minorHAnsi" w:eastAsia="HGSｺﾞｼｯｸM" w:hAnsiTheme="minorHAnsi" w:hint="eastAsia"/>
                <w:sz w:val="22"/>
                <w:szCs w:val="22"/>
              </w:rPr>
              <w:t>T</w:t>
            </w:r>
            <w:r>
              <w:rPr>
                <w:rFonts w:asciiTheme="minorHAnsi" w:eastAsia="HGSｺﾞｼｯｸM" w:hAnsiTheme="minorHAnsi"/>
                <w:sz w:val="22"/>
                <w:szCs w:val="22"/>
              </w:rPr>
              <w:t>itle:</w:t>
            </w:r>
          </w:p>
        </w:tc>
      </w:tr>
      <w:tr w:rsidR="008620C4" w:rsidRPr="00022822" w14:paraId="01095C40" w14:textId="77777777" w:rsidTr="009F0A0A">
        <w:trPr>
          <w:trHeight w:val="580"/>
        </w:trPr>
        <w:tc>
          <w:tcPr>
            <w:tcW w:w="5000" w:type="pct"/>
          </w:tcPr>
          <w:p w14:paraId="4D6C5A67" w14:textId="77777777" w:rsidR="008620C4" w:rsidRDefault="00250FF9" w:rsidP="00427301">
            <w:pPr>
              <w:jc w:val="left"/>
              <w:rPr>
                <w:rFonts w:cs="ＭＳ 明朝"/>
                <w:sz w:val="22"/>
                <w:szCs w:val="22"/>
              </w:rPr>
            </w:pPr>
            <w:r w:rsidRPr="00250FF9">
              <w:rPr>
                <w:rFonts w:ascii="ＭＳ 明朝" w:hAnsi="ＭＳ 明朝" w:cs="ＭＳ 明朝" w:hint="eastAsia"/>
                <w:sz w:val="22"/>
                <w:szCs w:val="22"/>
              </w:rPr>
              <w:t>※</w:t>
            </w:r>
            <w:r w:rsidRPr="00250FF9">
              <w:rPr>
                <w:rFonts w:cs="ＭＳ 明朝"/>
                <w:sz w:val="22"/>
                <w:szCs w:val="22"/>
              </w:rPr>
              <w:t xml:space="preserve">Please circle the number below that </w:t>
            </w:r>
            <w:r>
              <w:rPr>
                <w:rFonts w:cs="ＭＳ 明朝" w:hint="eastAsia"/>
                <w:sz w:val="22"/>
                <w:szCs w:val="22"/>
              </w:rPr>
              <w:t>a</w:t>
            </w:r>
            <w:r>
              <w:rPr>
                <w:rFonts w:cs="ＭＳ 明朝"/>
                <w:sz w:val="22"/>
                <w:szCs w:val="22"/>
              </w:rPr>
              <w:t>pplies to</w:t>
            </w:r>
            <w:r w:rsidRPr="00250FF9">
              <w:rPr>
                <w:rFonts w:cs="ＭＳ 明朝"/>
                <w:sz w:val="22"/>
                <w:szCs w:val="22"/>
              </w:rPr>
              <w:t xml:space="preserve"> your research. (You may circle both.)</w:t>
            </w:r>
          </w:p>
          <w:p w14:paraId="152DEADC" w14:textId="781644F7" w:rsidR="00250FF9" w:rsidRDefault="00300CFE" w:rsidP="00300CFE">
            <w:pPr>
              <w:ind w:firstLineChars="100" w:firstLine="220"/>
              <w:jc w:val="left"/>
              <w:rPr>
                <w:rFonts w:eastAsia="HGSｺﾞｼｯｸM"/>
                <w:sz w:val="22"/>
                <w:szCs w:val="22"/>
              </w:rPr>
            </w:pPr>
            <w:r w:rsidRPr="00300CFE">
              <w:rPr>
                <w:rFonts w:eastAsia="HGSｺﾞｼｯｸM"/>
                <w:sz w:val="22"/>
                <w:szCs w:val="22"/>
              </w:rPr>
              <w:t>1</w:t>
            </w:r>
            <w:r>
              <w:rPr>
                <w:rFonts w:eastAsia="HGSｺﾞｼｯｸM" w:hint="eastAsia"/>
                <w:sz w:val="22"/>
                <w:szCs w:val="22"/>
              </w:rPr>
              <w:t>）</w:t>
            </w:r>
            <w:r w:rsidRPr="00300CFE">
              <w:rPr>
                <w:rFonts w:eastAsia="HGSｺﾞｼｯｸM"/>
                <w:sz w:val="22"/>
                <w:szCs w:val="22"/>
              </w:rPr>
              <w:t>transdisciplinary research across research fields</w:t>
            </w:r>
          </w:p>
          <w:p w14:paraId="1E2896F4" w14:textId="77777777" w:rsidR="00300CFE" w:rsidRDefault="00300CFE" w:rsidP="00427301">
            <w:pPr>
              <w:jc w:val="left"/>
              <w:rPr>
                <w:rFonts w:eastAsia="HGSｺﾞｼｯｸM"/>
                <w:sz w:val="22"/>
                <w:szCs w:val="22"/>
              </w:rPr>
            </w:pPr>
            <w:r>
              <w:rPr>
                <w:rFonts w:eastAsia="HGSｺﾞｼｯｸM" w:hint="eastAsia"/>
                <w:sz w:val="22"/>
                <w:szCs w:val="22"/>
              </w:rPr>
              <w:t xml:space="preserve">　</w:t>
            </w:r>
            <w:r>
              <w:rPr>
                <w:rFonts w:eastAsia="HGSｺﾞｼｯｸM" w:hint="eastAsia"/>
                <w:sz w:val="22"/>
                <w:szCs w:val="22"/>
              </w:rPr>
              <w:t>2</w:t>
            </w:r>
            <w:r>
              <w:rPr>
                <w:rFonts w:eastAsia="HGSｺﾞｼｯｸM" w:hint="eastAsia"/>
                <w:sz w:val="22"/>
                <w:szCs w:val="22"/>
              </w:rPr>
              <w:t>）</w:t>
            </w:r>
            <w:r w:rsidRPr="00300CFE">
              <w:rPr>
                <w:rFonts w:eastAsia="HGSｺﾞｼｯｸM"/>
                <w:sz w:val="22"/>
                <w:szCs w:val="22"/>
              </w:rPr>
              <w:t>international practical research</w:t>
            </w:r>
          </w:p>
          <w:p w14:paraId="69EE9650" w14:textId="6ABE35F3" w:rsidR="00300CFE" w:rsidRPr="00300CFE" w:rsidRDefault="00300CFE" w:rsidP="00427301">
            <w:pPr>
              <w:jc w:val="left"/>
              <w:rPr>
                <w:rFonts w:eastAsia="HGSｺﾞｼｯｸM"/>
                <w:sz w:val="22"/>
                <w:szCs w:val="22"/>
              </w:rPr>
            </w:pPr>
          </w:p>
        </w:tc>
      </w:tr>
    </w:tbl>
    <w:p w14:paraId="10CDD4C0" w14:textId="0A1D030F" w:rsidR="00B56B68" w:rsidRPr="00022822" w:rsidRDefault="00B56B68" w:rsidP="00CD60E5">
      <w:pPr>
        <w:spacing w:line="276" w:lineRule="auto"/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5B3345ED" w14:textId="11E71EED" w:rsidR="008B2B33" w:rsidRPr="007C6DE6" w:rsidRDefault="003136C9" w:rsidP="008B2B33">
      <w:pPr>
        <w:snapToGrid w:val="0"/>
        <w:contextualSpacing/>
        <w:rPr>
          <w:rFonts w:asciiTheme="minorHAnsi" w:eastAsiaTheme="minorEastAsia" w:hAnsiTheme="minorHAnsi"/>
          <w:b/>
          <w:sz w:val="22"/>
          <w:szCs w:val="22"/>
          <w:u w:color="777777"/>
        </w:rPr>
      </w:pPr>
      <w:r>
        <w:rPr>
          <w:rFonts w:asciiTheme="minorHAnsi" w:eastAsiaTheme="minorEastAsia" w:hAnsiTheme="minorHAnsi" w:hint="eastAsia"/>
          <w:b/>
          <w:sz w:val="22"/>
          <w:szCs w:val="22"/>
          <w:u w:color="777777"/>
        </w:rPr>
        <w:t>3</w:t>
      </w:r>
      <w:r w:rsidR="00022822"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 xml:space="preserve">. </w:t>
      </w:r>
      <w:r w:rsidR="007C6DE6"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>RESEARCH</w:t>
      </w:r>
      <w:r w:rsidR="00022822"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 xml:space="preserve"> OUTLINE</w:t>
      </w:r>
    </w:p>
    <w:tbl>
      <w:tblPr>
        <w:tblStyle w:val="a3"/>
        <w:tblW w:w="906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9"/>
      </w:tblGrid>
      <w:tr w:rsidR="00022822" w:rsidRPr="00022822" w14:paraId="6E95A280" w14:textId="77777777" w:rsidTr="00F954C4">
        <w:trPr>
          <w:trHeight w:val="2644"/>
        </w:trPr>
        <w:tc>
          <w:tcPr>
            <w:tcW w:w="9069" w:type="dxa"/>
            <w:tcMar>
              <w:top w:w="28" w:type="dxa"/>
              <w:bottom w:w="28" w:type="dxa"/>
            </w:tcMar>
          </w:tcPr>
          <w:p w14:paraId="447D438E" w14:textId="77777777" w:rsidR="00022822" w:rsidRDefault="00022822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(1) Purpose</w:t>
            </w:r>
          </w:p>
          <w:p w14:paraId="18FF53E1" w14:textId="7AFFDAE4" w:rsidR="00022822" w:rsidRPr="00022822" w:rsidRDefault="00022822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</w:p>
        </w:tc>
      </w:tr>
      <w:tr w:rsidR="00022822" w:rsidRPr="00022822" w14:paraId="5322BC2C" w14:textId="77777777" w:rsidTr="00F954C4">
        <w:trPr>
          <w:trHeight w:val="2644"/>
        </w:trPr>
        <w:tc>
          <w:tcPr>
            <w:tcW w:w="9069" w:type="dxa"/>
            <w:tcMar>
              <w:top w:w="28" w:type="dxa"/>
              <w:bottom w:w="28" w:type="dxa"/>
            </w:tcMar>
          </w:tcPr>
          <w:p w14:paraId="15C9C0FA" w14:textId="01DE2B8E" w:rsidR="00022822" w:rsidRDefault="00022822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(</w:t>
            </w:r>
            <w:r w:rsidR="00F954C4">
              <w:rPr>
                <w:rFonts w:asciiTheme="minorHAnsi" w:hAnsiTheme="minorHAnsi"/>
                <w:sz w:val="22"/>
                <w:szCs w:val="22"/>
                <w:u w:color="777777"/>
              </w:rPr>
              <w:t>2</w:t>
            </w: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) Necessity</w:t>
            </w:r>
          </w:p>
          <w:p w14:paraId="531D5EC4" w14:textId="12489B77" w:rsidR="00022822" w:rsidRPr="00022822" w:rsidRDefault="00022822" w:rsidP="00FF7882">
            <w:pPr>
              <w:ind w:firstLineChars="150" w:firstLine="330"/>
              <w:rPr>
                <w:rFonts w:asciiTheme="minorHAnsi" w:hAnsiTheme="minorHAnsi"/>
                <w:sz w:val="22"/>
                <w:szCs w:val="22"/>
                <w:u w:color="777777"/>
              </w:rPr>
            </w:pPr>
          </w:p>
        </w:tc>
      </w:tr>
      <w:tr w:rsidR="00DA1F77" w:rsidRPr="00022822" w14:paraId="166D14F5" w14:textId="77777777" w:rsidTr="00F954C4">
        <w:trPr>
          <w:trHeight w:val="2644"/>
        </w:trPr>
        <w:tc>
          <w:tcPr>
            <w:tcW w:w="9069" w:type="dxa"/>
            <w:tcMar>
              <w:top w:w="28" w:type="dxa"/>
              <w:bottom w:w="28" w:type="dxa"/>
            </w:tcMar>
          </w:tcPr>
          <w:p w14:paraId="0F5A4DF3" w14:textId="0860BA9D" w:rsidR="00DA1F77" w:rsidRPr="00022822" w:rsidRDefault="00DA1F77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(</w:t>
            </w:r>
            <w:r>
              <w:rPr>
                <w:rFonts w:asciiTheme="minorHAnsi" w:hAnsiTheme="minorHAnsi"/>
                <w:sz w:val="22"/>
                <w:szCs w:val="22"/>
                <w:u w:color="777777"/>
              </w:rPr>
              <w:t>3</w:t>
            </w: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 xml:space="preserve">) </w:t>
            </w:r>
            <w:r>
              <w:rPr>
                <w:rFonts w:asciiTheme="minorHAnsi" w:hAnsiTheme="minorHAnsi"/>
                <w:sz w:val="22"/>
                <w:szCs w:val="22"/>
                <w:u w:color="777777"/>
              </w:rPr>
              <w:t>Feasibility</w:t>
            </w:r>
          </w:p>
        </w:tc>
      </w:tr>
      <w:tr w:rsidR="008A44BB" w:rsidRPr="00022822" w14:paraId="49D52993" w14:textId="77777777" w:rsidTr="00F954C4">
        <w:trPr>
          <w:trHeight w:val="2644"/>
        </w:trPr>
        <w:tc>
          <w:tcPr>
            <w:tcW w:w="9069" w:type="dxa"/>
            <w:tcMar>
              <w:top w:w="28" w:type="dxa"/>
              <w:bottom w:w="28" w:type="dxa"/>
            </w:tcMar>
          </w:tcPr>
          <w:p w14:paraId="14035C1A" w14:textId="766F3435" w:rsidR="008A44BB" w:rsidRDefault="008A44BB" w:rsidP="008A44BB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(</w:t>
            </w:r>
            <w:r w:rsidR="00DA1F77">
              <w:rPr>
                <w:rFonts w:asciiTheme="minorHAnsi" w:hAnsiTheme="minorHAnsi"/>
                <w:sz w:val="22"/>
                <w:szCs w:val="22"/>
                <w:u w:color="777777"/>
              </w:rPr>
              <w:t>4</w:t>
            </w: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) N</w:t>
            </w:r>
            <w:r>
              <w:rPr>
                <w:rFonts w:asciiTheme="minorHAnsi" w:hAnsiTheme="minorHAnsi"/>
                <w:sz w:val="22"/>
                <w:szCs w:val="22"/>
                <w:u w:color="777777"/>
              </w:rPr>
              <w:t>ovelty</w:t>
            </w:r>
          </w:p>
          <w:p w14:paraId="2C7CC66E" w14:textId="77777777" w:rsidR="008A44BB" w:rsidRPr="00022822" w:rsidRDefault="008A44BB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</w:p>
        </w:tc>
      </w:tr>
      <w:tr w:rsidR="00022822" w:rsidRPr="00022822" w14:paraId="427726F7" w14:textId="77777777" w:rsidTr="00F954C4">
        <w:trPr>
          <w:trHeight w:val="2644"/>
        </w:trPr>
        <w:tc>
          <w:tcPr>
            <w:tcW w:w="9069" w:type="dxa"/>
            <w:tcMar>
              <w:top w:w="28" w:type="dxa"/>
              <w:bottom w:w="28" w:type="dxa"/>
            </w:tcMar>
          </w:tcPr>
          <w:p w14:paraId="3DA6AC6B" w14:textId="4ED7F0E4" w:rsidR="00022822" w:rsidRDefault="00022822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lastRenderedPageBreak/>
              <w:t>(</w:t>
            </w:r>
            <w:r w:rsidR="00DA1F77">
              <w:rPr>
                <w:rFonts w:asciiTheme="minorHAnsi" w:hAnsiTheme="minorHAnsi"/>
                <w:sz w:val="22"/>
                <w:szCs w:val="22"/>
                <w:u w:color="777777"/>
              </w:rPr>
              <w:t>5</w:t>
            </w: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) Interdisciplinarity</w:t>
            </w:r>
            <w:r w:rsidR="00FF1026">
              <w:rPr>
                <w:rFonts w:asciiTheme="minorHAnsi" w:hAnsiTheme="minorHAnsi"/>
                <w:sz w:val="22"/>
                <w:szCs w:val="22"/>
                <w:u w:color="777777"/>
              </w:rPr>
              <w:t xml:space="preserve"> </w:t>
            </w:r>
            <w:r w:rsidR="00FF1026" w:rsidRPr="001E2969">
              <w:rPr>
                <w:rFonts w:asciiTheme="minorHAnsi" w:hAnsiTheme="minorHAnsi"/>
                <w:sz w:val="22"/>
                <w:szCs w:val="22"/>
                <w:u w:color="777777"/>
              </w:rPr>
              <w:t xml:space="preserve">or </w:t>
            </w:r>
            <w:r w:rsidR="00FF1026" w:rsidRPr="001E2969">
              <w:rPr>
                <w:rFonts w:asciiTheme="minorHAnsi" w:hAnsiTheme="minorHAnsi" w:hint="eastAsia"/>
                <w:sz w:val="22"/>
                <w:szCs w:val="22"/>
                <w:u w:color="777777"/>
              </w:rPr>
              <w:t>T</w:t>
            </w:r>
            <w:r w:rsidR="00FF1026" w:rsidRPr="001E2969">
              <w:rPr>
                <w:rFonts w:asciiTheme="minorHAnsi" w:hAnsiTheme="minorHAnsi"/>
                <w:sz w:val="22"/>
                <w:szCs w:val="22"/>
                <w:u w:color="777777"/>
              </w:rPr>
              <w:t>ransdisciplinarity</w:t>
            </w:r>
          </w:p>
          <w:p w14:paraId="1167F1A6" w14:textId="77FCF096" w:rsidR="00022822" w:rsidRPr="00022822" w:rsidRDefault="00022822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</w:p>
        </w:tc>
      </w:tr>
      <w:tr w:rsidR="00022822" w:rsidRPr="00022822" w14:paraId="533EB010" w14:textId="77777777" w:rsidTr="00F954C4">
        <w:trPr>
          <w:trHeight w:val="2786"/>
        </w:trPr>
        <w:tc>
          <w:tcPr>
            <w:tcW w:w="9069" w:type="dxa"/>
            <w:tcMar>
              <w:top w:w="28" w:type="dxa"/>
              <w:bottom w:w="28" w:type="dxa"/>
            </w:tcMar>
          </w:tcPr>
          <w:p w14:paraId="06DD3FDD" w14:textId="1ADCAA07" w:rsidR="00022822" w:rsidRDefault="00022822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(</w:t>
            </w:r>
            <w:r w:rsidR="00DA1F77">
              <w:rPr>
                <w:rFonts w:asciiTheme="minorHAnsi" w:hAnsiTheme="minorHAnsi"/>
                <w:sz w:val="22"/>
                <w:szCs w:val="22"/>
                <w:u w:color="777777"/>
              </w:rPr>
              <w:t>6</w:t>
            </w: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) Future potential</w:t>
            </w:r>
            <w:r w:rsidR="00F954C4">
              <w:rPr>
                <w:rFonts w:asciiTheme="minorHAnsi" w:hAnsiTheme="minorHAnsi"/>
                <w:sz w:val="22"/>
                <w:szCs w:val="22"/>
                <w:u w:color="777777"/>
              </w:rPr>
              <w:t xml:space="preserve"> (International Expandability)</w:t>
            </w:r>
          </w:p>
          <w:p w14:paraId="3C79B496" w14:textId="3E315D83" w:rsidR="00022822" w:rsidRPr="00022822" w:rsidRDefault="00022822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</w:p>
        </w:tc>
      </w:tr>
    </w:tbl>
    <w:p w14:paraId="21CE3936" w14:textId="77777777" w:rsidR="00427301" w:rsidRPr="00022822" w:rsidRDefault="00427301" w:rsidP="008B2B33">
      <w:pPr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0A0BF444" w14:textId="67A70CB9" w:rsidR="0095672E" w:rsidRPr="007C6DE6" w:rsidRDefault="003136C9" w:rsidP="00954F2D">
      <w:pPr>
        <w:ind w:left="411" w:hangingChars="186" w:hanging="411"/>
        <w:rPr>
          <w:rFonts w:asciiTheme="minorHAnsi" w:eastAsiaTheme="minorEastAsia" w:hAnsiTheme="minorHAnsi"/>
          <w:b/>
          <w:sz w:val="22"/>
          <w:szCs w:val="22"/>
          <w:u w:color="777777"/>
        </w:rPr>
      </w:pPr>
      <w:r>
        <w:rPr>
          <w:rFonts w:asciiTheme="minorHAnsi" w:eastAsiaTheme="minorEastAsia" w:hAnsiTheme="minorHAnsi" w:hint="eastAsia"/>
          <w:b/>
          <w:sz w:val="22"/>
          <w:szCs w:val="22"/>
          <w:u w:color="777777"/>
        </w:rPr>
        <w:t>4</w:t>
      </w:r>
      <w:r w:rsidR="00022822"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>. CO-RESEARCHER INFORMATION (if any)</w:t>
      </w: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2408"/>
        <w:gridCol w:w="3521"/>
        <w:gridCol w:w="3136"/>
      </w:tblGrid>
      <w:tr w:rsidR="00746826" w:rsidRPr="00022822" w14:paraId="175C77E7" w14:textId="77777777" w:rsidTr="00746826">
        <w:trPr>
          <w:trHeight w:val="404"/>
        </w:trPr>
        <w:tc>
          <w:tcPr>
            <w:tcW w:w="1328" w:type="pct"/>
            <w:vAlign w:val="center"/>
          </w:tcPr>
          <w:p w14:paraId="07A6833D" w14:textId="2E6E8D9C" w:rsidR="00746826" w:rsidRPr="00022822" w:rsidRDefault="00022822" w:rsidP="00741986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</w:rPr>
            </w:pPr>
            <w:r>
              <w:rPr>
                <w:rFonts w:asciiTheme="minorHAnsi" w:eastAsiaTheme="minorEastAsia" w:hAnsiTheme="minorHAnsi" w:hint="eastAsia"/>
                <w:sz w:val="22"/>
                <w:szCs w:val="22"/>
              </w:rPr>
              <w:t>N</w:t>
            </w:r>
            <w:r>
              <w:rPr>
                <w:rFonts w:asciiTheme="minorHAnsi" w:eastAsiaTheme="minorEastAsia" w:hAnsiTheme="minorHAnsi"/>
                <w:sz w:val="22"/>
                <w:szCs w:val="22"/>
              </w:rPr>
              <w:t>ame</w:t>
            </w:r>
          </w:p>
        </w:tc>
        <w:tc>
          <w:tcPr>
            <w:tcW w:w="1942" w:type="pct"/>
            <w:vAlign w:val="center"/>
          </w:tcPr>
          <w:p w14:paraId="5C4A2235" w14:textId="5CC7C7F2" w:rsidR="00746826" w:rsidRPr="00022822" w:rsidRDefault="00022822" w:rsidP="00741986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</w:rPr>
            </w:pPr>
            <w:r>
              <w:rPr>
                <w:rFonts w:asciiTheme="minorHAnsi" w:eastAsiaTheme="minorEastAsia" w:hAnsiTheme="minorHAnsi" w:hint="eastAsia"/>
                <w:sz w:val="22"/>
                <w:szCs w:val="22"/>
              </w:rPr>
              <w:t>A</w:t>
            </w:r>
            <w:r w:rsidRPr="00022822">
              <w:rPr>
                <w:rFonts w:asciiTheme="minorHAnsi" w:eastAsiaTheme="minorEastAsia" w:hAnsiTheme="minorHAnsi"/>
                <w:sz w:val="22"/>
                <w:szCs w:val="22"/>
              </w:rPr>
              <w:t>ffiliation</w:t>
            </w:r>
          </w:p>
        </w:tc>
        <w:tc>
          <w:tcPr>
            <w:tcW w:w="1731" w:type="pct"/>
            <w:vAlign w:val="center"/>
          </w:tcPr>
          <w:p w14:paraId="230F271E" w14:textId="15384663" w:rsidR="00746826" w:rsidRPr="00022822" w:rsidRDefault="00022822" w:rsidP="00741986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</w:rPr>
            </w:pPr>
            <w:r w:rsidRPr="00022822">
              <w:rPr>
                <w:rFonts w:asciiTheme="minorHAnsi" w:eastAsiaTheme="minorEastAsia" w:hAnsiTheme="minorHAnsi"/>
                <w:sz w:val="22"/>
                <w:szCs w:val="22"/>
              </w:rPr>
              <w:t>Main Research Fields</w:t>
            </w:r>
          </w:p>
        </w:tc>
      </w:tr>
      <w:tr w:rsidR="00746826" w:rsidRPr="00022822" w14:paraId="47196BD6" w14:textId="77777777" w:rsidTr="00746826">
        <w:trPr>
          <w:trHeight w:val="404"/>
        </w:trPr>
        <w:tc>
          <w:tcPr>
            <w:tcW w:w="1328" w:type="pct"/>
            <w:vAlign w:val="center"/>
          </w:tcPr>
          <w:p w14:paraId="51708FC4" w14:textId="660E8611" w:rsidR="00746826" w:rsidRPr="00022822" w:rsidRDefault="00746826" w:rsidP="00C15918">
            <w:pPr>
              <w:rPr>
                <w:rFonts w:asciiTheme="minorHAnsi" w:eastAsia="HGSｺﾞｼｯｸM" w:hAnsiTheme="minorHAnsi"/>
                <w:sz w:val="22"/>
                <w:szCs w:val="22"/>
              </w:rPr>
            </w:pPr>
          </w:p>
        </w:tc>
        <w:tc>
          <w:tcPr>
            <w:tcW w:w="1942" w:type="pct"/>
            <w:vAlign w:val="center"/>
          </w:tcPr>
          <w:p w14:paraId="7994F640" w14:textId="5D349C33" w:rsidR="00746826" w:rsidRPr="00022822" w:rsidRDefault="00746826" w:rsidP="00C15918">
            <w:pPr>
              <w:rPr>
                <w:rFonts w:asciiTheme="minorHAnsi" w:eastAsia="HGSｺﾞｼｯｸM" w:hAnsiTheme="minorHAnsi"/>
                <w:sz w:val="22"/>
                <w:szCs w:val="22"/>
              </w:rPr>
            </w:pPr>
          </w:p>
        </w:tc>
        <w:tc>
          <w:tcPr>
            <w:tcW w:w="1731" w:type="pct"/>
            <w:vAlign w:val="center"/>
          </w:tcPr>
          <w:p w14:paraId="62B7FAB2" w14:textId="3E4E4EDF" w:rsidR="00746826" w:rsidRPr="00022822" w:rsidRDefault="00746826" w:rsidP="00C15918">
            <w:pPr>
              <w:rPr>
                <w:rFonts w:asciiTheme="minorHAnsi" w:eastAsia="HGSｺﾞｼｯｸM" w:hAnsiTheme="minorHAnsi"/>
                <w:sz w:val="22"/>
                <w:szCs w:val="22"/>
              </w:rPr>
            </w:pPr>
          </w:p>
        </w:tc>
      </w:tr>
      <w:tr w:rsidR="00746826" w:rsidRPr="00022822" w14:paraId="2C8F0E4B" w14:textId="77777777" w:rsidTr="007C6DE6">
        <w:trPr>
          <w:trHeight w:val="449"/>
        </w:trPr>
        <w:tc>
          <w:tcPr>
            <w:tcW w:w="1328" w:type="pct"/>
            <w:vAlign w:val="center"/>
          </w:tcPr>
          <w:p w14:paraId="354ABD2C" w14:textId="567ECA50" w:rsidR="00746826" w:rsidRPr="00022822" w:rsidRDefault="00746826" w:rsidP="00C15918">
            <w:pPr>
              <w:rPr>
                <w:rFonts w:asciiTheme="minorHAnsi" w:eastAsia="HGSｺﾞｼｯｸM" w:hAnsiTheme="minorHAnsi"/>
                <w:sz w:val="20"/>
                <w:szCs w:val="20"/>
              </w:rPr>
            </w:pPr>
          </w:p>
        </w:tc>
        <w:tc>
          <w:tcPr>
            <w:tcW w:w="1942" w:type="pct"/>
            <w:vAlign w:val="center"/>
          </w:tcPr>
          <w:p w14:paraId="580C926F" w14:textId="12239552" w:rsidR="00746826" w:rsidRPr="00022822" w:rsidRDefault="00746826" w:rsidP="00C15918">
            <w:pPr>
              <w:rPr>
                <w:rFonts w:asciiTheme="minorHAnsi" w:eastAsia="HGSｺﾞｼｯｸM" w:hAnsiTheme="minorHAnsi"/>
                <w:sz w:val="20"/>
                <w:szCs w:val="20"/>
              </w:rPr>
            </w:pPr>
          </w:p>
        </w:tc>
        <w:tc>
          <w:tcPr>
            <w:tcW w:w="1731" w:type="pct"/>
            <w:vAlign w:val="center"/>
          </w:tcPr>
          <w:p w14:paraId="755A8436" w14:textId="563A3582" w:rsidR="00746826" w:rsidRPr="00022822" w:rsidRDefault="00746826" w:rsidP="00C15918">
            <w:pPr>
              <w:rPr>
                <w:rFonts w:asciiTheme="minorHAnsi" w:eastAsia="HGSｺﾞｼｯｸM" w:hAnsiTheme="minorHAnsi"/>
                <w:sz w:val="20"/>
                <w:szCs w:val="20"/>
              </w:rPr>
            </w:pPr>
          </w:p>
        </w:tc>
      </w:tr>
    </w:tbl>
    <w:p w14:paraId="6AF0D51C" w14:textId="77777777" w:rsidR="00C16545" w:rsidRPr="00022822" w:rsidRDefault="00C16545" w:rsidP="00CD60E5">
      <w:pPr>
        <w:rPr>
          <w:rFonts w:asciiTheme="minorHAnsi" w:eastAsiaTheme="minorEastAsia" w:hAnsiTheme="minorHAnsi"/>
          <w:sz w:val="18"/>
          <w:szCs w:val="18"/>
          <w:u w:color="777777"/>
        </w:rPr>
      </w:pPr>
    </w:p>
    <w:sectPr w:rsidR="00C16545" w:rsidRPr="00022822" w:rsidSect="00A65239">
      <w:footerReference w:type="even" r:id="rId8"/>
      <w:footerReference w:type="default" r:id="rId9"/>
      <w:pgSz w:w="11907" w:h="16840" w:code="9"/>
      <w:pgMar w:top="1021" w:right="1418" w:bottom="1134" w:left="1418" w:header="720" w:footer="567" w:gutter="0"/>
      <w:cols w:space="425"/>
      <w:noEndnote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E561D3" w14:textId="77777777" w:rsidR="008F2438" w:rsidRDefault="008F2438">
      <w:r>
        <w:separator/>
      </w:r>
    </w:p>
  </w:endnote>
  <w:endnote w:type="continuationSeparator" w:id="0">
    <w:p w14:paraId="0854E564" w14:textId="77777777" w:rsidR="008F2438" w:rsidRDefault="008F24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ｺﾞｼｯｸM">
    <w:panose1 w:val="020B0609000000000000"/>
    <w:charset w:val="80"/>
    <w:family w:val="modern"/>
    <w:pitch w:val="fixed"/>
    <w:sig w:usb0="80000281" w:usb1="28C76CF8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" w:fontKey="{9C4F654D-7B50-489C-89FE-D7F03BEEF0CF}"/>
    <w:embedBold r:id="rId2" w:fontKey="{8A89ED98-8410-417F-9400-64265A9C7BCB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  <w:embedBold r:id="rId3" w:subsetted="1" w:fontKey="{774F64AD-7347-4470-97DD-4686C00B115C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  <w:embedRegular r:id="rId4" w:subsetted="1" w:fontKey="{4DAE2792-3F56-4B72-9A07-BF5167C7294F}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7F4B87" w14:textId="5DA7EB52" w:rsidR="009E279B" w:rsidRDefault="009E279B" w:rsidP="006A117A">
    <w:pPr>
      <w:pStyle w:val="a6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 w:rsidR="00A65239">
      <w:rPr>
        <w:rStyle w:val="a7"/>
        <w:noProof/>
      </w:rPr>
      <w:t>1</w:t>
    </w:r>
    <w:r>
      <w:rPr>
        <w:rStyle w:val="a7"/>
      </w:rPr>
      <w:fldChar w:fldCharType="end"/>
    </w:r>
  </w:p>
  <w:p w14:paraId="41813995" w14:textId="77777777" w:rsidR="009E279B" w:rsidRDefault="009E279B" w:rsidP="004C4763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013B3" w14:textId="77777777" w:rsidR="009E279B" w:rsidRPr="00AD01A5" w:rsidRDefault="009E279B" w:rsidP="007C6DE6">
    <w:pPr>
      <w:pStyle w:val="a6"/>
      <w:framePr w:wrap="around" w:vAnchor="text" w:hAnchor="page" w:x="10636" w:y="172"/>
      <w:rPr>
        <w:rStyle w:val="a7"/>
        <w:rFonts w:asciiTheme="minorHAnsi" w:eastAsia="游ゴシック Medium" w:hAnsiTheme="minorHAnsi"/>
        <w:sz w:val="20"/>
        <w:szCs w:val="20"/>
      </w:rPr>
    </w:pPr>
    <w:r w:rsidRPr="00AD01A5">
      <w:rPr>
        <w:rStyle w:val="a7"/>
        <w:rFonts w:asciiTheme="minorHAnsi" w:eastAsia="游ゴシック Medium" w:hAnsiTheme="minorHAnsi"/>
        <w:sz w:val="20"/>
        <w:szCs w:val="20"/>
      </w:rPr>
      <w:fldChar w:fldCharType="begin"/>
    </w:r>
    <w:r w:rsidRPr="00AD01A5">
      <w:rPr>
        <w:rStyle w:val="a7"/>
        <w:rFonts w:asciiTheme="minorHAnsi" w:eastAsia="游ゴシック Medium" w:hAnsiTheme="minorHAnsi"/>
        <w:sz w:val="20"/>
        <w:szCs w:val="20"/>
      </w:rPr>
      <w:instrText xml:space="preserve">PAGE  </w:instrText>
    </w:r>
    <w:r w:rsidRPr="00AD01A5">
      <w:rPr>
        <w:rStyle w:val="a7"/>
        <w:rFonts w:asciiTheme="minorHAnsi" w:eastAsia="游ゴシック Medium" w:hAnsiTheme="minorHAnsi"/>
        <w:sz w:val="20"/>
        <w:szCs w:val="20"/>
      </w:rPr>
      <w:fldChar w:fldCharType="separate"/>
    </w:r>
    <w:r w:rsidR="00C65F75">
      <w:rPr>
        <w:rStyle w:val="a7"/>
        <w:rFonts w:asciiTheme="minorHAnsi" w:eastAsia="游ゴシック Medium" w:hAnsiTheme="minorHAnsi"/>
        <w:noProof/>
        <w:sz w:val="20"/>
        <w:szCs w:val="20"/>
      </w:rPr>
      <w:t>4</w:t>
    </w:r>
    <w:r w:rsidRPr="00AD01A5">
      <w:rPr>
        <w:rStyle w:val="a7"/>
        <w:rFonts w:asciiTheme="minorHAnsi" w:eastAsia="游ゴシック Medium" w:hAnsiTheme="minorHAnsi"/>
        <w:sz w:val="20"/>
        <w:szCs w:val="20"/>
      </w:rPr>
      <w:fldChar w:fldCharType="end"/>
    </w:r>
  </w:p>
  <w:p w14:paraId="29534EA4" w14:textId="3A4A53EC" w:rsidR="007C6DE6" w:rsidRPr="007C6DE6" w:rsidRDefault="007C6DE6" w:rsidP="007C6DE6">
    <w:pPr>
      <w:rPr>
        <w:rFonts w:asciiTheme="minorHAnsi" w:hAnsiTheme="minorHAnsi"/>
        <w:sz w:val="20"/>
        <w:szCs w:val="20"/>
      </w:rPr>
    </w:pPr>
    <w:r w:rsidRPr="007C6DE6">
      <w:rPr>
        <w:rFonts w:asciiTheme="minorHAnsi" w:eastAsiaTheme="minorEastAsia" w:hAnsiTheme="minorHAnsi"/>
        <w:sz w:val="20"/>
        <w:szCs w:val="20"/>
      </w:rPr>
      <w:t>*</w:t>
    </w:r>
    <w:r>
      <w:rPr>
        <w:rFonts w:asciiTheme="minorHAnsi" w:eastAsiaTheme="minorEastAsia" w:hAnsiTheme="minorHAnsi"/>
        <w:sz w:val="20"/>
        <w:szCs w:val="20"/>
      </w:rPr>
      <w:t xml:space="preserve"> </w:t>
    </w:r>
    <w:r w:rsidRPr="007C6DE6">
      <w:rPr>
        <w:rFonts w:asciiTheme="minorHAnsi" w:eastAsiaTheme="minorEastAsia" w:hAnsiTheme="minorHAnsi"/>
        <w:sz w:val="20"/>
        <w:szCs w:val="20"/>
      </w:rPr>
      <w:t>You can freely increase or decrease the line spacing.</w:t>
    </w:r>
  </w:p>
  <w:p w14:paraId="735F9661" w14:textId="5082695D" w:rsidR="007C6DE6" w:rsidRPr="007C6DE6" w:rsidRDefault="007C6DE6" w:rsidP="007C6DE6">
    <w:pPr>
      <w:rPr>
        <w:rFonts w:asciiTheme="minorHAnsi" w:eastAsiaTheme="minorEastAsia" w:hAnsiTheme="minorHAnsi"/>
        <w:sz w:val="20"/>
        <w:szCs w:val="20"/>
      </w:rPr>
    </w:pPr>
    <w:r w:rsidRPr="007C6DE6">
      <w:rPr>
        <w:rFonts w:asciiTheme="minorHAnsi" w:eastAsiaTheme="minorEastAsia" w:hAnsiTheme="minorHAnsi"/>
        <w:sz w:val="20"/>
        <w:szCs w:val="20"/>
      </w:rPr>
      <w:t>*</w:t>
    </w:r>
    <w:r>
      <w:rPr>
        <w:rFonts w:asciiTheme="minorHAnsi" w:eastAsiaTheme="minorEastAsia" w:hAnsiTheme="minorHAnsi"/>
        <w:sz w:val="20"/>
        <w:szCs w:val="20"/>
      </w:rPr>
      <w:t xml:space="preserve"> </w:t>
    </w:r>
    <w:r w:rsidRPr="007C6DE6">
      <w:rPr>
        <w:rFonts w:asciiTheme="minorHAnsi" w:eastAsiaTheme="minorEastAsia" w:hAnsiTheme="minorHAnsi"/>
        <w:sz w:val="20"/>
        <w:szCs w:val="20"/>
      </w:rPr>
      <w:t>The contents of the application form will not be used for any purpose other than selection and contacting the applican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4D22B0" w14:textId="77777777" w:rsidR="008F2438" w:rsidRDefault="008F2438">
      <w:r>
        <w:separator/>
      </w:r>
    </w:p>
  </w:footnote>
  <w:footnote w:type="continuationSeparator" w:id="0">
    <w:p w14:paraId="1847EDF1" w14:textId="77777777" w:rsidR="008F2438" w:rsidRDefault="008F24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B560D"/>
    <w:multiLevelType w:val="hybridMultilevel"/>
    <w:tmpl w:val="301AE256"/>
    <w:lvl w:ilvl="0" w:tplc="C8309232">
      <w:start w:val="5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FC862DC"/>
    <w:multiLevelType w:val="hybridMultilevel"/>
    <w:tmpl w:val="96A47B8A"/>
    <w:lvl w:ilvl="0" w:tplc="A0543BE0">
      <w:numFmt w:val="bullet"/>
      <w:suff w:val="nothing"/>
      <w:lvlText w:val="＊"/>
      <w:lvlJc w:val="left"/>
      <w:pPr>
        <w:ind w:left="360" w:hanging="360"/>
      </w:pPr>
      <w:rPr>
        <w:rFonts w:ascii="HGｺﾞｼｯｸM" w:eastAsia="HG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" w15:restartNumberingAfterBreak="0">
    <w:nsid w:val="207601FC"/>
    <w:multiLevelType w:val="hybridMultilevel"/>
    <w:tmpl w:val="B00673AC"/>
    <w:lvl w:ilvl="0" w:tplc="4F24B1C6">
      <w:numFmt w:val="bullet"/>
      <w:suff w:val="nothing"/>
      <w:lvlText w:val="※"/>
      <w:lvlJc w:val="left"/>
      <w:pPr>
        <w:ind w:left="360" w:hanging="360"/>
      </w:pPr>
      <w:rPr>
        <w:rFonts w:ascii="HGｺﾞｼｯｸM" w:eastAsia="HGｺﾞｼｯｸM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3" w15:restartNumberingAfterBreak="0">
    <w:nsid w:val="24212F31"/>
    <w:multiLevelType w:val="hybridMultilevel"/>
    <w:tmpl w:val="F160ACC6"/>
    <w:lvl w:ilvl="0" w:tplc="799CD9A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4452FE5"/>
    <w:multiLevelType w:val="hybridMultilevel"/>
    <w:tmpl w:val="2E2EE584"/>
    <w:lvl w:ilvl="0" w:tplc="50CE5206">
      <w:start w:val="1"/>
      <w:numFmt w:val="bullet"/>
      <w:lvlText w:val=""/>
      <w:lvlJc w:val="left"/>
      <w:pPr>
        <w:ind w:left="440" w:hanging="44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24C9721B"/>
    <w:multiLevelType w:val="hybridMultilevel"/>
    <w:tmpl w:val="B99C3A24"/>
    <w:lvl w:ilvl="0" w:tplc="21843A16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C693D8E"/>
    <w:multiLevelType w:val="hybridMultilevel"/>
    <w:tmpl w:val="2EC21EAA"/>
    <w:lvl w:ilvl="0" w:tplc="63FEA28A">
      <w:start w:val="1"/>
      <w:numFmt w:val="decimalEnclosedCircle"/>
      <w:lvlText w:val="%1"/>
      <w:lvlJc w:val="left"/>
      <w:pPr>
        <w:ind w:left="360" w:hanging="360"/>
      </w:pPr>
      <w:rPr>
        <w:rFonts w:hint="default"/>
        <w:sz w:val="2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40B101DC"/>
    <w:multiLevelType w:val="hybridMultilevel"/>
    <w:tmpl w:val="A69630E2"/>
    <w:lvl w:ilvl="0" w:tplc="6D08629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41384A60"/>
    <w:multiLevelType w:val="hybridMultilevel"/>
    <w:tmpl w:val="36D036A8"/>
    <w:lvl w:ilvl="0" w:tplc="2EE8D29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5993FC7"/>
    <w:multiLevelType w:val="hybridMultilevel"/>
    <w:tmpl w:val="6E8683F4"/>
    <w:lvl w:ilvl="0" w:tplc="A29CD9BA">
      <w:start w:val="5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CA34BAA"/>
    <w:multiLevelType w:val="hybridMultilevel"/>
    <w:tmpl w:val="E9CCF2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1" w15:restartNumberingAfterBreak="0">
    <w:nsid w:val="4FBC1502"/>
    <w:multiLevelType w:val="hybridMultilevel"/>
    <w:tmpl w:val="01CEA212"/>
    <w:lvl w:ilvl="0" w:tplc="AFDAB11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58EA5FF9"/>
    <w:multiLevelType w:val="hybridMultilevel"/>
    <w:tmpl w:val="24844CF2"/>
    <w:lvl w:ilvl="0" w:tplc="A49C61A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61BC4757"/>
    <w:multiLevelType w:val="hybridMultilevel"/>
    <w:tmpl w:val="AB36E8C4"/>
    <w:lvl w:ilvl="0" w:tplc="F5848206">
      <w:numFmt w:val="bullet"/>
      <w:suff w:val="nothing"/>
      <w:lvlText w:val="＊"/>
      <w:lvlJc w:val="left"/>
      <w:pPr>
        <w:ind w:left="360" w:hanging="360"/>
      </w:pPr>
      <w:rPr>
        <w:rFonts w:ascii="HGｺﾞｼｯｸM" w:eastAsia="HG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4" w15:restartNumberingAfterBreak="0">
    <w:nsid w:val="66DE2447"/>
    <w:multiLevelType w:val="hybridMultilevel"/>
    <w:tmpl w:val="F7E0E2F2"/>
    <w:lvl w:ilvl="0" w:tplc="B72A4564">
      <w:start w:val="1"/>
      <w:numFmt w:val="bullet"/>
      <w:suff w:val="space"/>
      <w:lvlText w:val="※"/>
      <w:lvlJc w:val="left"/>
      <w:pPr>
        <w:ind w:left="440" w:hanging="440"/>
      </w:pPr>
      <w:rPr>
        <w:rFonts w:ascii="游明朝" w:eastAsia="游明朝" w:hAnsi="游明朝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6ADF4AA0"/>
    <w:multiLevelType w:val="hybridMultilevel"/>
    <w:tmpl w:val="4EF0B5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6" w15:restartNumberingAfterBreak="0">
    <w:nsid w:val="6C7B7DBD"/>
    <w:multiLevelType w:val="hybridMultilevel"/>
    <w:tmpl w:val="A17EF85E"/>
    <w:lvl w:ilvl="0" w:tplc="9CFA9A2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16C13D7"/>
    <w:multiLevelType w:val="hybridMultilevel"/>
    <w:tmpl w:val="657CB884"/>
    <w:lvl w:ilvl="0" w:tplc="1C0698E8">
      <w:start w:val="1"/>
      <w:numFmt w:val="bullet"/>
      <w:suff w:val="space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num w:numId="1" w16cid:durableId="517085310">
    <w:abstractNumId w:val="6"/>
  </w:num>
  <w:num w:numId="2" w16cid:durableId="1896235923">
    <w:abstractNumId w:val="12"/>
  </w:num>
  <w:num w:numId="3" w16cid:durableId="2070374285">
    <w:abstractNumId w:val="15"/>
  </w:num>
  <w:num w:numId="4" w16cid:durableId="1383023892">
    <w:abstractNumId w:val="13"/>
  </w:num>
  <w:num w:numId="5" w16cid:durableId="1254053314">
    <w:abstractNumId w:val="10"/>
  </w:num>
  <w:num w:numId="6" w16cid:durableId="459685358">
    <w:abstractNumId w:val="17"/>
  </w:num>
  <w:num w:numId="7" w16cid:durableId="1789929152">
    <w:abstractNumId w:val="1"/>
  </w:num>
  <w:num w:numId="8" w16cid:durableId="1483542455">
    <w:abstractNumId w:val="2"/>
  </w:num>
  <w:num w:numId="9" w16cid:durableId="421340057">
    <w:abstractNumId w:val="5"/>
  </w:num>
  <w:num w:numId="10" w16cid:durableId="1999570523">
    <w:abstractNumId w:val="11"/>
  </w:num>
  <w:num w:numId="11" w16cid:durableId="129130532">
    <w:abstractNumId w:val="7"/>
  </w:num>
  <w:num w:numId="12" w16cid:durableId="1888183336">
    <w:abstractNumId w:val="8"/>
  </w:num>
  <w:num w:numId="13" w16cid:durableId="990787800">
    <w:abstractNumId w:val="3"/>
  </w:num>
  <w:num w:numId="14" w16cid:durableId="1009330158">
    <w:abstractNumId w:val="16"/>
  </w:num>
  <w:num w:numId="15" w16cid:durableId="381057711">
    <w:abstractNumId w:val="4"/>
  </w:num>
  <w:num w:numId="16" w16cid:durableId="288978625">
    <w:abstractNumId w:val="14"/>
  </w:num>
  <w:num w:numId="17" w16cid:durableId="1689788892">
    <w:abstractNumId w:val="9"/>
  </w:num>
  <w:num w:numId="18" w16cid:durableId="19018632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saveSubset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0"/>
  <w:drawingGridHorizontalSpacing w:val="105"/>
  <w:drawingGridVerticalSpacing w:val="14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  <o:colormru v:ext="edit" colors="#777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K0NDM0NDC0NDI3MTZQ0lEKTi0uzszPAykwrQUA5LtkOSwAAAA="/>
  </w:docVars>
  <w:rsids>
    <w:rsidRoot w:val="00D1378A"/>
    <w:rsid w:val="000044FD"/>
    <w:rsid w:val="00007066"/>
    <w:rsid w:val="00011098"/>
    <w:rsid w:val="0001255B"/>
    <w:rsid w:val="000149C3"/>
    <w:rsid w:val="00014E0C"/>
    <w:rsid w:val="00022822"/>
    <w:rsid w:val="000245A8"/>
    <w:rsid w:val="00026900"/>
    <w:rsid w:val="0003289E"/>
    <w:rsid w:val="00032969"/>
    <w:rsid w:val="00033A4C"/>
    <w:rsid w:val="00043B71"/>
    <w:rsid w:val="0004436D"/>
    <w:rsid w:val="00046813"/>
    <w:rsid w:val="000559B7"/>
    <w:rsid w:val="00056CAA"/>
    <w:rsid w:val="00057E29"/>
    <w:rsid w:val="00060CDA"/>
    <w:rsid w:val="000662AE"/>
    <w:rsid w:val="00067025"/>
    <w:rsid w:val="00067530"/>
    <w:rsid w:val="000677E8"/>
    <w:rsid w:val="000801A6"/>
    <w:rsid w:val="000842B2"/>
    <w:rsid w:val="0008495C"/>
    <w:rsid w:val="000850C2"/>
    <w:rsid w:val="00091A38"/>
    <w:rsid w:val="00092CE9"/>
    <w:rsid w:val="00093EF9"/>
    <w:rsid w:val="000960A9"/>
    <w:rsid w:val="000967D6"/>
    <w:rsid w:val="00097306"/>
    <w:rsid w:val="000A0F63"/>
    <w:rsid w:val="000A26C2"/>
    <w:rsid w:val="000A2CCF"/>
    <w:rsid w:val="000A49A4"/>
    <w:rsid w:val="000A6715"/>
    <w:rsid w:val="000A79A8"/>
    <w:rsid w:val="000B02F4"/>
    <w:rsid w:val="000B107B"/>
    <w:rsid w:val="000B2BC8"/>
    <w:rsid w:val="000B7BAD"/>
    <w:rsid w:val="000C02E1"/>
    <w:rsid w:val="000C1332"/>
    <w:rsid w:val="000C14B5"/>
    <w:rsid w:val="000C206E"/>
    <w:rsid w:val="000C4163"/>
    <w:rsid w:val="000D2938"/>
    <w:rsid w:val="000D2C60"/>
    <w:rsid w:val="000D5B56"/>
    <w:rsid w:val="000D6F78"/>
    <w:rsid w:val="000D7E03"/>
    <w:rsid w:val="000E22B2"/>
    <w:rsid w:val="000E52DE"/>
    <w:rsid w:val="000E65B9"/>
    <w:rsid w:val="000F2802"/>
    <w:rsid w:val="000F427D"/>
    <w:rsid w:val="000F58E1"/>
    <w:rsid w:val="000F77DF"/>
    <w:rsid w:val="001007E3"/>
    <w:rsid w:val="001010CF"/>
    <w:rsid w:val="00105625"/>
    <w:rsid w:val="00105AFA"/>
    <w:rsid w:val="00110980"/>
    <w:rsid w:val="0011584D"/>
    <w:rsid w:val="00122565"/>
    <w:rsid w:val="00123680"/>
    <w:rsid w:val="001264D6"/>
    <w:rsid w:val="00127E42"/>
    <w:rsid w:val="001323A7"/>
    <w:rsid w:val="00133DEE"/>
    <w:rsid w:val="00135755"/>
    <w:rsid w:val="00141EB0"/>
    <w:rsid w:val="00144BFC"/>
    <w:rsid w:val="0015213C"/>
    <w:rsid w:val="001525C8"/>
    <w:rsid w:val="0015635C"/>
    <w:rsid w:val="001607D0"/>
    <w:rsid w:val="001617A7"/>
    <w:rsid w:val="00162C18"/>
    <w:rsid w:val="00165934"/>
    <w:rsid w:val="00166630"/>
    <w:rsid w:val="00166C5A"/>
    <w:rsid w:val="00173856"/>
    <w:rsid w:val="0018264C"/>
    <w:rsid w:val="00184947"/>
    <w:rsid w:val="00196C5D"/>
    <w:rsid w:val="00196D09"/>
    <w:rsid w:val="001A001B"/>
    <w:rsid w:val="001A3B6A"/>
    <w:rsid w:val="001B21AC"/>
    <w:rsid w:val="001B4F38"/>
    <w:rsid w:val="001B5A05"/>
    <w:rsid w:val="001B5F16"/>
    <w:rsid w:val="001B6D3A"/>
    <w:rsid w:val="001C1B44"/>
    <w:rsid w:val="001C2638"/>
    <w:rsid w:val="001C47D1"/>
    <w:rsid w:val="001D01EE"/>
    <w:rsid w:val="001D09A0"/>
    <w:rsid w:val="001D23B8"/>
    <w:rsid w:val="001D51C4"/>
    <w:rsid w:val="001D64C4"/>
    <w:rsid w:val="001E1435"/>
    <w:rsid w:val="001E2969"/>
    <w:rsid w:val="001E2AB4"/>
    <w:rsid w:val="001E585C"/>
    <w:rsid w:val="001E59A5"/>
    <w:rsid w:val="001F2C75"/>
    <w:rsid w:val="001F4B84"/>
    <w:rsid w:val="001F5EF2"/>
    <w:rsid w:val="00201969"/>
    <w:rsid w:val="00201E8E"/>
    <w:rsid w:val="00203625"/>
    <w:rsid w:val="0020773C"/>
    <w:rsid w:val="002100D3"/>
    <w:rsid w:val="00210B34"/>
    <w:rsid w:val="00212095"/>
    <w:rsid w:val="00213A85"/>
    <w:rsid w:val="00214965"/>
    <w:rsid w:val="002212C9"/>
    <w:rsid w:val="0022355E"/>
    <w:rsid w:val="00224C37"/>
    <w:rsid w:val="002250C5"/>
    <w:rsid w:val="0022657C"/>
    <w:rsid w:val="00227F1B"/>
    <w:rsid w:val="0023424D"/>
    <w:rsid w:val="002364E8"/>
    <w:rsid w:val="0023791E"/>
    <w:rsid w:val="002403FD"/>
    <w:rsid w:val="0024296F"/>
    <w:rsid w:val="00243482"/>
    <w:rsid w:val="002434CD"/>
    <w:rsid w:val="00245B98"/>
    <w:rsid w:val="0024726F"/>
    <w:rsid w:val="00250FF9"/>
    <w:rsid w:val="00254C2A"/>
    <w:rsid w:val="002624A9"/>
    <w:rsid w:val="002628E3"/>
    <w:rsid w:val="00262AB5"/>
    <w:rsid w:val="002652AD"/>
    <w:rsid w:val="002653F5"/>
    <w:rsid w:val="00267214"/>
    <w:rsid w:val="0027123D"/>
    <w:rsid w:val="0027412C"/>
    <w:rsid w:val="0027592E"/>
    <w:rsid w:val="00282D4E"/>
    <w:rsid w:val="00284E79"/>
    <w:rsid w:val="0029772E"/>
    <w:rsid w:val="002A4128"/>
    <w:rsid w:val="002A4AD7"/>
    <w:rsid w:val="002A64E0"/>
    <w:rsid w:val="002A70B8"/>
    <w:rsid w:val="002A7E24"/>
    <w:rsid w:val="002B13EF"/>
    <w:rsid w:val="002B165A"/>
    <w:rsid w:val="002B32D0"/>
    <w:rsid w:val="002B7C2F"/>
    <w:rsid w:val="002B7D91"/>
    <w:rsid w:val="002C0407"/>
    <w:rsid w:val="002C4408"/>
    <w:rsid w:val="002C463A"/>
    <w:rsid w:val="002C5573"/>
    <w:rsid w:val="002C5627"/>
    <w:rsid w:val="002D4A3E"/>
    <w:rsid w:val="002D57A5"/>
    <w:rsid w:val="002D71D5"/>
    <w:rsid w:val="002E05D1"/>
    <w:rsid w:val="002E0638"/>
    <w:rsid w:val="002E0E24"/>
    <w:rsid w:val="002E261A"/>
    <w:rsid w:val="002E2BD5"/>
    <w:rsid w:val="002E3133"/>
    <w:rsid w:val="002E6173"/>
    <w:rsid w:val="002F017E"/>
    <w:rsid w:val="002F0AF4"/>
    <w:rsid w:val="002F209F"/>
    <w:rsid w:val="002F4249"/>
    <w:rsid w:val="002F57EF"/>
    <w:rsid w:val="002F62D5"/>
    <w:rsid w:val="002F7655"/>
    <w:rsid w:val="00300CFE"/>
    <w:rsid w:val="003037A7"/>
    <w:rsid w:val="00306922"/>
    <w:rsid w:val="00310A02"/>
    <w:rsid w:val="003136C9"/>
    <w:rsid w:val="00313F04"/>
    <w:rsid w:val="00314034"/>
    <w:rsid w:val="00314B36"/>
    <w:rsid w:val="00314D4D"/>
    <w:rsid w:val="00320137"/>
    <w:rsid w:val="0032234B"/>
    <w:rsid w:val="003226AE"/>
    <w:rsid w:val="003331CA"/>
    <w:rsid w:val="00333B7B"/>
    <w:rsid w:val="00336836"/>
    <w:rsid w:val="0033718C"/>
    <w:rsid w:val="00340D01"/>
    <w:rsid w:val="003411CF"/>
    <w:rsid w:val="00352B48"/>
    <w:rsid w:val="00355674"/>
    <w:rsid w:val="003574C9"/>
    <w:rsid w:val="00360F5E"/>
    <w:rsid w:val="00361F1D"/>
    <w:rsid w:val="003714F9"/>
    <w:rsid w:val="0037168B"/>
    <w:rsid w:val="0037215C"/>
    <w:rsid w:val="00380606"/>
    <w:rsid w:val="00381684"/>
    <w:rsid w:val="003846B7"/>
    <w:rsid w:val="00386564"/>
    <w:rsid w:val="003906BD"/>
    <w:rsid w:val="003912FF"/>
    <w:rsid w:val="0039175C"/>
    <w:rsid w:val="00392005"/>
    <w:rsid w:val="00394972"/>
    <w:rsid w:val="00396C4F"/>
    <w:rsid w:val="003A00E6"/>
    <w:rsid w:val="003A2741"/>
    <w:rsid w:val="003A5327"/>
    <w:rsid w:val="003A5420"/>
    <w:rsid w:val="003A5CBE"/>
    <w:rsid w:val="003B07C1"/>
    <w:rsid w:val="003B0EDF"/>
    <w:rsid w:val="003B229D"/>
    <w:rsid w:val="003B55A2"/>
    <w:rsid w:val="003B753B"/>
    <w:rsid w:val="003C0000"/>
    <w:rsid w:val="003C355D"/>
    <w:rsid w:val="003C6EAB"/>
    <w:rsid w:val="003C7A70"/>
    <w:rsid w:val="003D159F"/>
    <w:rsid w:val="003D190A"/>
    <w:rsid w:val="003D1B84"/>
    <w:rsid w:val="003D4EC1"/>
    <w:rsid w:val="003D6CC7"/>
    <w:rsid w:val="003E0CD4"/>
    <w:rsid w:val="003E172A"/>
    <w:rsid w:val="003E3972"/>
    <w:rsid w:val="003F116E"/>
    <w:rsid w:val="003F27BE"/>
    <w:rsid w:val="003F4608"/>
    <w:rsid w:val="004016AF"/>
    <w:rsid w:val="00402C63"/>
    <w:rsid w:val="004051AE"/>
    <w:rsid w:val="004108AE"/>
    <w:rsid w:val="00412166"/>
    <w:rsid w:val="00423A2F"/>
    <w:rsid w:val="00425B16"/>
    <w:rsid w:val="00426F56"/>
    <w:rsid w:val="00426F89"/>
    <w:rsid w:val="00427301"/>
    <w:rsid w:val="00427BA9"/>
    <w:rsid w:val="00427CA8"/>
    <w:rsid w:val="004311A0"/>
    <w:rsid w:val="00433D53"/>
    <w:rsid w:val="00434BC4"/>
    <w:rsid w:val="0044107C"/>
    <w:rsid w:val="00441ACA"/>
    <w:rsid w:val="004420D5"/>
    <w:rsid w:val="0044507D"/>
    <w:rsid w:val="00445B2C"/>
    <w:rsid w:val="00445E31"/>
    <w:rsid w:val="004476B8"/>
    <w:rsid w:val="004501A4"/>
    <w:rsid w:val="0045073D"/>
    <w:rsid w:val="00453DB5"/>
    <w:rsid w:val="0045505E"/>
    <w:rsid w:val="00455DBB"/>
    <w:rsid w:val="004575CF"/>
    <w:rsid w:val="00465393"/>
    <w:rsid w:val="00472515"/>
    <w:rsid w:val="00473BB5"/>
    <w:rsid w:val="00474084"/>
    <w:rsid w:val="00477BA2"/>
    <w:rsid w:val="0048039A"/>
    <w:rsid w:val="00485ED2"/>
    <w:rsid w:val="004908ED"/>
    <w:rsid w:val="00490F6E"/>
    <w:rsid w:val="00491EB1"/>
    <w:rsid w:val="00492B23"/>
    <w:rsid w:val="00493CD3"/>
    <w:rsid w:val="00494938"/>
    <w:rsid w:val="004966D4"/>
    <w:rsid w:val="00496F19"/>
    <w:rsid w:val="004A05D4"/>
    <w:rsid w:val="004A0907"/>
    <w:rsid w:val="004A1978"/>
    <w:rsid w:val="004B5B0C"/>
    <w:rsid w:val="004B6D86"/>
    <w:rsid w:val="004C0965"/>
    <w:rsid w:val="004C16B3"/>
    <w:rsid w:val="004C45C2"/>
    <w:rsid w:val="004C4763"/>
    <w:rsid w:val="004C5675"/>
    <w:rsid w:val="004C5CF6"/>
    <w:rsid w:val="004D22B4"/>
    <w:rsid w:val="004D3F5B"/>
    <w:rsid w:val="004D56BE"/>
    <w:rsid w:val="004D68EB"/>
    <w:rsid w:val="004E211F"/>
    <w:rsid w:val="004E264F"/>
    <w:rsid w:val="004E3B78"/>
    <w:rsid w:val="004E4338"/>
    <w:rsid w:val="004E6CBF"/>
    <w:rsid w:val="004F0F6D"/>
    <w:rsid w:val="004F13B4"/>
    <w:rsid w:val="004F3EC6"/>
    <w:rsid w:val="00500C9B"/>
    <w:rsid w:val="00505453"/>
    <w:rsid w:val="00506835"/>
    <w:rsid w:val="00506AF9"/>
    <w:rsid w:val="00510A1A"/>
    <w:rsid w:val="00512A43"/>
    <w:rsid w:val="00522BD7"/>
    <w:rsid w:val="00523F30"/>
    <w:rsid w:val="005264AB"/>
    <w:rsid w:val="00526723"/>
    <w:rsid w:val="005271BC"/>
    <w:rsid w:val="00527B71"/>
    <w:rsid w:val="00530AEC"/>
    <w:rsid w:val="005311AB"/>
    <w:rsid w:val="005347E2"/>
    <w:rsid w:val="0053537B"/>
    <w:rsid w:val="00544D56"/>
    <w:rsid w:val="00545796"/>
    <w:rsid w:val="00554B4F"/>
    <w:rsid w:val="00563482"/>
    <w:rsid w:val="00565439"/>
    <w:rsid w:val="005705E3"/>
    <w:rsid w:val="005730E7"/>
    <w:rsid w:val="00573266"/>
    <w:rsid w:val="00574FEE"/>
    <w:rsid w:val="005767C6"/>
    <w:rsid w:val="00580A39"/>
    <w:rsid w:val="00580BF4"/>
    <w:rsid w:val="00582F8C"/>
    <w:rsid w:val="00583283"/>
    <w:rsid w:val="00583CC2"/>
    <w:rsid w:val="00591AC3"/>
    <w:rsid w:val="00592EFA"/>
    <w:rsid w:val="0059390C"/>
    <w:rsid w:val="00596930"/>
    <w:rsid w:val="00597C7B"/>
    <w:rsid w:val="005A18DF"/>
    <w:rsid w:val="005C1F72"/>
    <w:rsid w:val="005C3BEA"/>
    <w:rsid w:val="005C42BD"/>
    <w:rsid w:val="005C5C15"/>
    <w:rsid w:val="005C7A14"/>
    <w:rsid w:val="005D4107"/>
    <w:rsid w:val="005D4AC7"/>
    <w:rsid w:val="005D727C"/>
    <w:rsid w:val="005E005A"/>
    <w:rsid w:val="005E0571"/>
    <w:rsid w:val="005E07F5"/>
    <w:rsid w:val="00600B8D"/>
    <w:rsid w:val="00601B5A"/>
    <w:rsid w:val="0061400F"/>
    <w:rsid w:val="00615937"/>
    <w:rsid w:val="00615B6E"/>
    <w:rsid w:val="00615DE7"/>
    <w:rsid w:val="006164F6"/>
    <w:rsid w:val="00616AE9"/>
    <w:rsid w:val="00617C93"/>
    <w:rsid w:val="00620CAF"/>
    <w:rsid w:val="00622D0D"/>
    <w:rsid w:val="0062435A"/>
    <w:rsid w:val="00626223"/>
    <w:rsid w:val="00634697"/>
    <w:rsid w:val="006359A1"/>
    <w:rsid w:val="00637036"/>
    <w:rsid w:val="00640907"/>
    <w:rsid w:val="00644F63"/>
    <w:rsid w:val="00646E8D"/>
    <w:rsid w:val="0064723F"/>
    <w:rsid w:val="0065390E"/>
    <w:rsid w:val="0066196B"/>
    <w:rsid w:val="00664CA7"/>
    <w:rsid w:val="0067365B"/>
    <w:rsid w:val="00673DC2"/>
    <w:rsid w:val="006750A4"/>
    <w:rsid w:val="006758E0"/>
    <w:rsid w:val="00675D30"/>
    <w:rsid w:val="00684342"/>
    <w:rsid w:val="00685804"/>
    <w:rsid w:val="00695276"/>
    <w:rsid w:val="006A117A"/>
    <w:rsid w:val="006A16E4"/>
    <w:rsid w:val="006B1725"/>
    <w:rsid w:val="006B2AAF"/>
    <w:rsid w:val="006B6C35"/>
    <w:rsid w:val="006C1F1A"/>
    <w:rsid w:val="006C3010"/>
    <w:rsid w:val="006C6767"/>
    <w:rsid w:val="006D1FF3"/>
    <w:rsid w:val="006E0474"/>
    <w:rsid w:val="006E2614"/>
    <w:rsid w:val="006E5175"/>
    <w:rsid w:val="006E5FED"/>
    <w:rsid w:val="006E6365"/>
    <w:rsid w:val="006F2C0F"/>
    <w:rsid w:val="006F5C87"/>
    <w:rsid w:val="006F7852"/>
    <w:rsid w:val="006F7965"/>
    <w:rsid w:val="006F7BA4"/>
    <w:rsid w:val="007022D6"/>
    <w:rsid w:val="00702CEE"/>
    <w:rsid w:val="007057FB"/>
    <w:rsid w:val="007074FA"/>
    <w:rsid w:val="007075F8"/>
    <w:rsid w:val="00710B12"/>
    <w:rsid w:val="00710CC8"/>
    <w:rsid w:val="00714077"/>
    <w:rsid w:val="0071419F"/>
    <w:rsid w:val="00723AB7"/>
    <w:rsid w:val="00725AB2"/>
    <w:rsid w:val="00726B2B"/>
    <w:rsid w:val="0073033C"/>
    <w:rsid w:val="007375CB"/>
    <w:rsid w:val="00741986"/>
    <w:rsid w:val="00746826"/>
    <w:rsid w:val="00755657"/>
    <w:rsid w:val="00755A5E"/>
    <w:rsid w:val="00757C0F"/>
    <w:rsid w:val="00764702"/>
    <w:rsid w:val="00766E78"/>
    <w:rsid w:val="007672CB"/>
    <w:rsid w:val="0076778A"/>
    <w:rsid w:val="00771926"/>
    <w:rsid w:val="00772680"/>
    <w:rsid w:val="007776A5"/>
    <w:rsid w:val="007824DA"/>
    <w:rsid w:val="0078435D"/>
    <w:rsid w:val="007855A5"/>
    <w:rsid w:val="00786E39"/>
    <w:rsid w:val="00786EEB"/>
    <w:rsid w:val="0078751F"/>
    <w:rsid w:val="00790D03"/>
    <w:rsid w:val="007A0656"/>
    <w:rsid w:val="007A0777"/>
    <w:rsid w:val="007A6BD9"/>
    <w:rsid w:val="007A78A9"/>
    <w:rsid w:val="007B2DF0"/>
    <w:rsid w:val="007B37EB"/>
    <w:rsid w:val="007B6173"/>
    <w:rsid w:val="007B6A66"/>
    <w:rsid w:val="007B7C4F"/>
    <w:rsid w:val="007C0D45"/>
    <w:rsid w:val="007C1E80"/>
    <w:rsid w:val="007C2CF4"/>
    <w:rsid w:val="007C5AC5"/>
    <w:rsid w:val="007C6DE6"/>
    <w:rsid w:val="007D34F6"/>
    <w:rsid w:val="007D4A23"/>
    <w:rsid w:val="007D7C61"/>
    <w:rsid w:val="007E00E3"/>
    <w:rsid w:val="007E3E62"/>
    <w:rsid w:val="007E67D4"/>
    <w:rsid w:val="007F5C3B"/>
    <w:rsid w:val="00801B9A"/>
    <w:rsid w:val="008049A8"/>
    <w:rsid w:val="0081369E"/>
    <w:rsid w:val="0081376E"/>
    <w:rsid w:val="0082158C"/>
    <w:rsid w:val="008218FE"/>
    <w:rsid w:val="00822D65"/>
    <w:rsid w:val="00822DC8"/>
    <w:rsid w:val="008250C4"/>
    <w:rsid w:val="00830704"/>
    <w:rsid w:val="00830A3E"/>
    <w:rsid w:val="00830C17"/>
    <w:rsid w:val="00832A88"/>
    <w:rsid w:val="00832B13"/>
    <w:rsid w:val="0083787B"/>
    <w:rsid w:val="00837E68"/>
    <w:rsid w:val="0084076E"/>
    <w:rsid w:val="008407E3"/>
    <w:rsid w:val="00844BCF"/>
    <w:rsid w:val="00845371"/>
    <w:rsid w:val="00846ECA"/>
    <w:rsid w:val="00847231"/>
    <w:rsid w:val="008500BE"/>
    <w:rsid w:val="008512AB"/>
    <w:rsid w:val="008578B0"/>
    <w:rsid w:val="00860B83"/>
    <w:rsid w:val="00861A75"/>
    <w:rsid w:val="00861ACD"/>
    <w:rsid w:val="008620C4"/>
    <w:rsid w:val="00863B03"/>
    <w:rsid w:val="00864E7A"/>
    <w:rsid w:val="0087181D"/>
    <w:rsid w:val="008727E3"/>
    <w:rsid w:val="00873912"/>
    <w:rsid w:val="00873B0C"/>
    <w:rsid w:val="00874876"/>
    <w:rsid w:val="0088282A"/>
    <w:rsid w:val="00885AF3"/>
    <w:rsid w:val="0089059E"/>
    <w:rsid w:val="00894FF7"/>
    <w:rsid w:val="008A097F"/>
    <w:rsid w:val="008A3443"/>
    <w:rsid w:val="008A44BB"/>
    <w:rsid w:val="008A6DD7"/>
    <w:rsid w:val="008A7684"/>
    <w:rsid w:val="008A7F41"/>
    <w:rsid w:val="008B0E61"/>
    <w:rsid w:val="008B2B33"/>
    <w:rsid w:val="008B32CB"/>
    <w:rsid w:val="008B3A86"/>
    <w:rsid w:val="008B6154"/>
    <w:rsid w:val="008B6B85"/>
    <w:rsid w:val="008B7BDB"/>
    <w:rsid w:val="008C3B93"/>
    <w:rsid w:val="008C3F56"/>
    <w:rsid w:val="008C4325"/>
    <w:rsid w:val="008C5B32"/>
    <w:rsid w:val="008C5C92"/>
    <w:rsid w:val="008C5E26"/>
    <w:rsid w:val="008D2B1D"/>
    <w:rsid w:val="008D3366"/>
    <w:rsid w:val="008D57A8"/>
    <w:rsid w:val="008D74C9"/>
    <w:rsid w:val="008E0AA8"/>
    <w:rsid w:val="008E3891"/>
    <w:rsid w:val="008E395C"/>
    <w:rsid w:val="008E66BC"/>
    <w:rsid w:val="008E797C"/>
    <w:rsid w:val="008F2438"/>
    <w:rsid w:val="008F6590"/>
    <w:rsid w:val="0090181B"/>
    <w:rsid w:val="00920391"/>
    <w:rsid w:val="009227ED"/>
    <w:rsid w:val="009244D4"/>
    <w:rsid w:val="00925BBA"/>
    <w:rsid w:val="00933ABD"/>
    <w:rsid w:val="00937CFE"/>
    <w:rsid w:val="00937E35"/>
    <w:rsid w:val="00943281"/>
    <w:rsid w:val="00943F30"/>
    <w:rsid w:val="009450EE"/>
    <w:rsid w:val="0095204F"/>
    <w:rsid w:val="009544E0"/>
    <w:rsid w:val="00954F2D"/>
    <w:rsid w:val="0095560B"/>
    <w:rsid w:val="00955FEC"/>
    <w:rsid w:val="009566DD"/>
    <w:rsid w:val="0095672E"/>
    <w:rsid w:val="009571AC"/>
    <w:rsid w:val="00974948"/>
    <w:rsid w:val="00977421"/>
    <w:rsid w:val="00980C8C"/>
    <w:rsid w:val="009827A3"/>
    <w:rsid w:val="009851EA"/>
    <w:rsid w:val="009853EF"/>
    <w:rsid w:val="0098621E"/>
    <w:rsid w:val="00986F9D"/>
    <w:rsid w:val="00987CDE"/>
    <w:rsid w:val="0099065A"/>
    <w:rsid w:val="00990D90"/>
    <w:rsid w:val="00992C2E"/>
    <w:rsid w:val="00993514"/>
    <w:rsid w:val="009979D7"/>
    <w:rsid w:val="009A0695"/>
    <w:rsid w:val="009A165E"/>
    <w:rsid w:val="009A2A1F"/>
    <w:rsid w:val="009A3AA0"/>
    <w:rsid w:val="009B057B"/>
    <w:rsid w:val="009B18B2"/>
    <w:rsid w:val="009B39EB"/>
    <w:rsid w:val="009B7051"/>
    <w:rsid w:val="009B7BDE"/>
    <w:rsid w:val="009C01F7"/>
    <w:rsid w:val="009C501B"/>
    <w:rsid w:val="009C624E"/>
    <w:rsid w:val="009C6661"/>
    <w:rsid w:val="009C72D4"/>
    <w:rsid w:val="009D3DBE"/>
    <w:rsid w:val="009D4E36"/>
    <w:rsid w:val="009E1C40"/>
    <w:rsid w:val="009E279B"/>
    <w:rsid w:val="009E2C0D"/>
    <w:rsid w:val="009E43CC"/>
    <w:rsid w:val="009E4972"/>
    <w:rsid w:val="009E749D"/>
    <w:rsid w:val="009F0A0A"/>
    <w:rsid w:val="009F127A"/>
    <w:rsid w:val="009F27C7"/>
    <w:rsid w:val="009F5C8B"/>
    <w:rsid w:val="009F78DD"/>
    <w:rsid w:val="00A010D1"/>
    <w:rsid w:val="00A02503"/>
    <w:rsid w:val="00A0271C"/>
    <w:rsid w:val="00A03882"/>
    <w:rsid w:val="00A041C6"/>
    <w:rsid w:val="00A04315"/>
    <w:rsid w:val="00A21F39"/>
    <w:rsid w:val="00A22A8D"/>
    <w:rsid w:val="00A30F41"/>
    <w:rsid w:val="00A32DBF"/>
    <w:rsid w:val="00A32DF6"/>
    <w:rsid w:val="00A351AD"/>
    <w:rsid w:val="00A357E3"/>
    <w:rsid w:val="00A43D79"/>
    <w:rsid w:val="00A44D2C"/>
    <w:rsid w:val="00A523B8"/>
    <w:rsid w:val="00A565F9"/>
    <w:rsid w:val="00A60697"/>
    <w:rsid w:val="00A60DE9"/>
    <w:rsid w:val="00A62781"/>
    <w:rsid w:val="00A651B9"/>
    <w:rsid w:val="00A65239"/>
    <w:rsid w:val="00A66801"/>
    <w:rsid w:val="00A67744"/>
    <w:rsid w:val="00A678A2"/>
    <w:rsid w:val="00A70390"/>
    <w:rsid w:val="00A70F48"/>
    <w:rsid w:val="00A715FB"/>
    <w:rsid w:val="00A7354E"/>
    <w:rsid w:val="00A75AB8"/>
    <w:rsid w:val="00A75B58"/>
    <w:rsid w:val="00A801A2"/>
    <w:rsid w:val="00A823F4"/>
    <w:rsid w:val="00A86AD6"/>
    <w:rsid w:val="00A8710A"/>
    <w:rsid w:val="00A87AFE"/>
    <w:rsid w:val="00A91A0B"/>
    <w:rsid w:val="00A91CE0"/>
    <w:rsid w:val="00A937E4"/>
    <w:rsid w:val="00A96321"/>
    <w:rsid w:val="00AA3E89"/>
    <w:rsid w:val="00AA4E4C"/>
    <w:rsid w:val="00AA64B3"/>
    <w:rsid w:val="00AA7529"/>
    <w:rsid w:val="00AB0D98"/>
    <w:rsid w:val="00AB1D5A"/>
    <w:rsid w:val="00AB1F90"/>
    <w:rsid w:val="00AB4540"/>
    <w:rsid w:val="00AC7BED"/>
    <w:rsid w:val="00AD01A5"/>
    <w:rsid w:val="00AD17C1"/>
    <w:rsid w:val="00AD2104"/>
    <w:rsid w:val="00AD2F51"/>
    <w:rsid w:val="00AD6C5D"/>
    <w:rsid w:val="00AD7B3C"/>
    <w:rsid w:val="00AE0A07"/>
    <w:rsid w:val="00AE12EB"/>
    <w:rsid w:val="00AE1FBD"/>
    <w:rsid w:val="00AE2B46"/>
    <w:rsid w:val="00AE6435"/>
    <w:rsid w:val="00AE6BD8"/>
    <w:rsid w:val="00AE736B"/>
    <w:rsid w:val="00AF02FD"/>
    <w:rsid w:val="00AF192B"/>
    <w:rsid w:val="00AF234B"/>
    <w:rsid w:val="00AF337C"/>
    <w:rsid w:val="00AF3FD0"/>
    <w:rsid w:val="00AF492E"/>
    <w:rsid w:val="00AF4C38"/>
    <w:rsid w:val="00B06D8F"/>
    <w:rsid w:val="00B07039"/>
    <w:rsid w:val="00B07B30"/>
    <w:rsid w:val="00B07BB3"/>
    <w:rsid w:val="00B110EA"/>
    <w:rsid w:val="00B13031"/>
    <w:rsid w:val="00B15B00"/>
    <w:rsid w:val="00B20617"/>
    <w:rsid w:val="00B23B6B"/>
    <w:rsid w:val="00B328A0"/>
    <w:rsid w:val="00B344C3"/>
    <w:rsid w:val="00B35577"/>
    <w:rsid w:val="00B4004A"/>
    <w:rsid w:val="00B42E75"/>
    <w:rsid w:val="00B440DA"/>
    <w:rsid w:val="00B45007"/>
    <w:rsid w:val="00B5095D"/>
    <w:rsid w:val="00B55C4F"/>
    <w:rsid w:val="00B56B68"/>
    <w:rsid w:val="00B57520"/>
    <w:rsid w:val="00B607EC"/>
    <w:rsid w:val="00B60CC6"/>
    <w:rsid w:val="00B71F29"/>
    <w:rsid w:val="00B76E43"/>
    <w:rsid w:val="00B81DE2"/>
    <w:rsid w:val="00B82287"/>
    <w:rsid w:val="00B82900"/>
    <w:rsid w:val="00B90EFB"/>
    <w:rsid w:val="00B95AA6"/>
    <w:rsid w:val="00B976C2"/>
    <w:rsid w:val="00BA13FC"/>
    <w:rsid w:val="00BA31F3"/>
    <w:rsid w:val="00BA344D"/>
    <w:rsid w:val="00BB050B"/>
    <w:rsid w:val="00BB6B43"/>
    <w:rsid w:val="00BC107C"/>
    <w:rsid w:val="00BC3391"/>
    <w:rsid w:val="00BC50EA"/>
    <w:rsid w:val="00BC5664"/>
    <w:rsid w:val="00BC6278"/>
    <w:rsid w:val="00BD03C1"/>
    <w:rsid w:val="00BD6183"/>
    <w:rsid w:val="00BE0553"/>
    <w:rsid w:val="00BE29EE"/>
    <w:rsid w:val="00BE4095"/>
    <w:rsid w:val="00BE45D4"/>
    <w:rsid w:val="00BE52D7"/>
    <w:rsid w:val="00BE5628"/>
    <w:rsid w:val="00BE58CF"/>
    <w:rsid w:val="00BF57DE"/>
    <w:rsid w:val="00BF73DA"/>
    <w:rsid w:val="00C0296C"/>
    <w:rsid w:val="00C10702"/>
    <w:rsid w:val="00C10D02"/>
    <w:rsid w:val="00C1177F"/>
    <w:rsid w:val="00C131F2"/>
    <w:rsid w:val="00C144FF"/>
    <w:rsid w:val="00C15918"/>
    <w:rsid w:val="00C16545"/>
    <w:rsid w:val="00C21248"/>
    <w:rsid w:val="00C232F7"/>
    <w:rsid w:val="00C26ABF"/>
    <w:rsid w:val="00C3263B"/>
    <w:rsid w:val="00C334BF"/>
    <w:rsid w:val="00C33CBE"/>
    <w:rsid w:val="00C36A5A"/>
    <w:rsid w:val="00C36A92"/>
    <w:rsid w:val="00C37042"/>
    <w:rsid w:val="00C458E5"/>
    <w:rsid w:val="00C51AA5"/>
    <w:rsid w:val="00C533AC"/>
    <w:rsid w:val="00C54E1C"/>
    <w:rsid w:val="00C56F44"/>
    <w:rsid w:val="00C57228"/>
    <w:rsid w:val="00C60814"/>
    <w:rsid w:val="00C63B15"/>
    <w:rsid w:val="00C64F80"/>
    <w:rsid w:val="00C65F75"/>
    <w:rsid w:val="00C67728"/>
    <w:rsid w:val="00C67ACB"/>
    <w:rsid w:val="00C72891"/>
    <w:rsid w:val="00C7408A"/>
    <w:rsid w:val="00C76E8E"/>
    <w:rsid w:val="00C809D4"/>
    <w:rsid w:val="00C82546"/>
    <w:rsid w:val="00C832B9"/>
    <w:rsid w:val="00C85721"/>
    <w:rsid w:val="00C902AB"/>
    <w:rsid w:val="00C9310F"/>
    <w:rsid w:val="00C9751E"/>
    <w:rsid w:val="00CA7577"/>
    <w:rsid w:val="00CB48CC"/>
    <w:rsid w:val="00CB72B9"/>
    <w:rsid w:val="00CB7E08"/>
    <w:rsid w:val="00CC0505"/>
    <w:rsid w:val="00CC19E2"/>
    <w:rsid w:val="00CC2C46"/>
    <w:rsid w:val="00CC69C7"/>
    <w:rsid w:val="00CD2F01"/>
    <w:rsid w:val="00CD4B33"/>
    <w:rsid w:val="00CD5E8C"/>
    <w:rsid w:val="00CD60E5"/>
    <w:rsid w:val="00CE20DD"/>
    <w:rsid w:val="00CF13FF"/>
    <w:rsid w:val="00CF5145"/>
    <w:rsid w:val="00CF590D"/>
    <w:rsid w:val="00CF7E8C"/>
    <w:rsid w:val="00D02B6B"/>
    <w:rsid w:val="00D10796"/>
    <w:rsid w:val="00D129C9"/>
    <w:rsid w:val="00D12D43"/>
    <w:rsid w:val="00D1378A"/>
    <w:rsid w:val="00D2070E"/>
    <w:rsid w:val="00D31312"/>
    <w:rsid w:val="00D31ACC"/>
    <w:rsid w:val="00D40950"/>
    <w:rsid w:val="00D42E3E"/>
    <w:rsid w:val="00D43550"/>
    <w:rsid w:val="00D4658A"/>
    <w:rsid w:val="00D4723C"/>
    <w:rsid w:val="00D50E43"/>
    <w:rsid w:val="00D567E5"/>
    <w:rsid w:val="00D62453"/>
    <w:rsid w:val="00D73ADB"/>
    <w:rsid w:val="00D73B3E"/>
    <w:rsid w:val="00D76E48"/>
    <w:rsid w:val="00D803B4"/>
    <w:rsid w:val="00D806D5"/>
    <w:rsid w:val="00D80E1F"/>
    <w:rsid w:val="00D86E61"/>
    <w:rsid w:val="00D86F91"/>
    <w:rsid w:val="00D87569"/>
    <w:rsid w:val="00D912FF"/>
    <w:rsid w:val="00D9176C"/>
    <w:rsid w:val="00D93C0D"/>
    <w:rsid w:val="00D93DE2"/>
    <w:rsid w:val="00D940B7"/>
    <w:rsid w:val="00D95985"/>
    <w:rsid w:val="00D96C02"/>
    <w:rsid w:val="00D96F78"/>
    <w:rsid w:val="00DA1F77"/>
    <w:rsid w:val="00DA60FC"/>
    <w:rsid w:val="00DA64AA"/>
    <w:rsid w:val="00DA6CBF"/>
    <w:rsid w:val="00DB3C3C"/>
    <w:rsid w:val="00DB43E7"/>
    <w:rsid w:val="00DC1401"/>
    <w:rsid w:val="00DC3112"/>
    <w:rsid w:val="00DC4A8C"/>
    <w:rsid w:val="00DC5D4C"/>
    <w:rsid w:val="00DC5E2F"/>
    <w:rsid w:val="00DD306F"/>
    <w:rsid w:val="00DD3C9E"/>
    <w:rsid w:val="00DD5425"/>
    <w:rsid w:val="00DD609F"/>
    <w:rsid w:val="00DE09AA"/>
    <w:rsid w:val="00DE0D7C"/>
    <w:rsid w:val="00DE20D6"/>
    <w:rsid w:val="00DF5385"/>
    <w:rsid w:val="00DF5425"/>
    <w:rsid w:val="00DF7829"/>
    <w:rsid w:val="00E0019F"/>
    <w:rsid w:val="00E04191"/>
    <w:rsid w:val="00E043BC"/>
    <w:rsid w:val="00E05818"/>
    <w:rsid w:val="00E05F2A"/>
    <w:rsid w:val="00E0767A"/>
    <w:rsid w:val="00E104ED"/>
    <w:rsid w:val="00E20C32"/>
    <w:rsid w:val="00E20EFE"/>
    <w:rsid w:val="00E214D7"/>
    <w:rsid w:val="00E217F1"/>
    <w:rsid w:val="00E2463E"/>
    <w:rsid w:val="00E2480B"/>
    <w:rsid w:val="00E26BED"/>
    <w:rsid w:val="00E309C1"/>
    <w:rsid w:val="00E33158"/>
    <w:rsid w:val="00E34FBA"/>
    <w:rsid w:val="00E3682B"/>
    <w:rsid w:val="00E415DB"/>
    <w:rsid w:val="00E41F8D"/>
    <w:rsid w:val="00E517D0"/>
    <w:rsid w:val="00E5224A"/>
    <w:rsid w:val="00E55DA1"/>
    <w:rsid w:val="00E620C6"/>
    <w:rsid w:val="00E6243B"/>
    <w:rsid w:val="00E62F51"/>
    <w:rsid w:val="00E63944"/>
    <w:rsid w:val="00E66585"/>
    <w:rsid w:val="00E7093D"/>
    <w:rsid w:val="00E80269"/>
    <w:rsid w:val="00E81099"/>
    <w:rsid w:val="00E83FC0"/>
    <w:rsid w:val="00E85E31"/>
    <w:rsid w:val="00E90A57"/>
    <w:rsid w:val="00E93C38"/>
    <w:rsid w:val="00E9665A"/>
    <w:rsid w:val="00E97501"/>
    <w:rsid w:val="00EA54CE"/>
    <w:rsid w:val="00EA6F43"/>
    <w:rsid w:val="00EB0553"/>
    <w:rsid w:val="00EB1088"/>
    <w:rsid w:val="00EB187B"/>
    <w:rsid w:val="00EB24FB"/>
    <w:rsid w:val="00EB64C8"/>
    <w:rsid w:val="00EB6D8B"/>
    <w:rsid w:val="00EC14C6"/>
    <w:rsid w:val="00EC1682"/>
    <w:rsid w:val="00EC172A"/>
    <w:rsid w:val="00EC1EB6"/>
    <w:rsid w:val="00EC3775"/>
    <w:rsid w:val="00EE459D"/>
    <w:rsid w:val="00EE5E99"/>
    <w:rsid w:val="00EE5ED0"/>
    <w:rsid w:val="00EE7034"/>
    <w:rsid w:val="00EE7356"/>
    <w:rsid w:val="00EE7880"/>
    <w:rsid w:val="00EF67E4"/>
    <w:rsid w:val="00EF7517"/>
    <w:rsid w:val="00F00470"/>
    <w:rsid w:val="00F02B38"/>
    <w:rsid w:val="00F11374"/>
    <w:rsid w:val="00F13270"/>
    <w:rsid w:val="00F13CA6"/>
    <w:rsid w:val="00F20294"/>
    <w:rsid w:val="00F23E7B"/>
    <w:rsid w:val="00F246A2"/>
    <w:rsid w:val="00F24A92"/>
    <w:rsid w:val="00F32745"/>
    <w:rsid w:val="00F3327D"/>
    <w:rsid w:val="00F37628"/>
    <w:rsid w:val="00F448CF"/>
    <w:rsid w:val="00F45475"/>
    <w:rsid w:val="00F546F3"/>
    <w:rsid w:val="00F55371"/>
    <w:rsid w:val="00F569FE"/>
    <w:rsid w:val="00F572D2"/>
    <w:rsid w:val="00F662F5"/>
    <w:rsid w:val="00F67345"/>
    <w:rsid w:val="00F7189B"/>
    <w:rsid w:val="00F72361"/>
    <w:rsid w:val="00F72D2E"/>
    <w:rsid w:val="00F73925"/>
    <w:rsid w:val="00F7575C"/>
    <w:rsid w:val="00F76CDA"/>
    <w:rsid w:val="00F80530"/>
    <w:rsid w:val="00F81B86"/>
    <w:rsid w:val="00F849C8"/>
    <w:rsid w:val="00F85085"/>
    <w:rsid w:val="00F86C09"/>
    <w:rsid w:val="00F954C4"/>
    <w:rsid w:val="00F95DA7"/>
    <w:rsid w:val="00F96A3D"/>
    <w:rsid w:val="00F972AC"/>
    <w:rsid w:val="00FA289C"/>
    <w:rsid w:val="00FC0CB7"/>
    <w:rsid w:val="00FC1257"/>
    <w:rsid w:val="00FC4A13"/>
    <w:rsid w:val="00FC5EAE"/>
    <w:rsid w:val="00FD196E"/>
    <w:rsid w:val="00FD22C5"/>
    <w:rsid w:val="00FD38C3"/>
    <w:rsid w:val="00FD4237"/>
    <w:rsid w:val="00FE54E7"/>
    <w:rsid w:val="00FE5FF4"/>
    <w:rsid w:val="00FE7A02"/>
    <w:rsid w:val="00FF1026"/>
    <w:rsid w:val="00FF6FF6"/>
    <w:rsid w:val="00FF7419"/>
    <w:rsid w:val="00FF7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  <o:colormru v:ext="edit" colors="#777"/>
    </o:shapedefaults>
    <o:shapelayout v:ext="edit">
      <o:idmap v:ext="edit" data="2"/>
    </o:shapelayout>
  </w:shapeDefaults>
  <w:decimalSymbol w:val="."/>
  <w:listSeparator w:val=","/>
  <w14:docId w14:val="65E8A4F3"/>
  <w15:chartTrackingRefBased/>
  <w15:docId w15:val="{FEB9BA30-B56F-4D83-A291-A637BEAA7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31ACC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C67728"/>
    <w:rPr>
      <w:rFonts w:ascii="Arial" w:eastAsia="ＭＳ ゴシック" w:hAnsi="Arial"/>
      <w:sz w:val="18"/>
      <w:szCs w:val="18"/>
    </w:rPr>
  </w:style>
  <w:style w:type="paragraph" w:styleId="a5">
    <w:name w:val="Date"/>
    <w:basedOn w:val="a"/>
    <w:next w:val="a"/>
    <w:rsid w:val="00196C5D"/>
  </w:style>
  <w:style w:type="paragraph" w:styleId="a6">
    <w:name w:val="footer"/>
    <w:basedOn w:val="a"/>
    <w:rsid w:val="004C4763"/>
    <w:pPr>
      <w:tabs>
        <w:tab w:val="center" w:pos="4252"/>
        <w:tab w:val="right" w:pos="8504"/>
      </w:tabs>
      <w:snapToGrid w:val="0"/>
    </w:pPr>
  </w:style>
  <w:style w:type="character" w:styleId="a7">
    <w:name w:val="page number"/>
    <w:basedOn w:val="a0"/>
    <w:rsid w:val="004C4763"/>
  </w:style>
  <w:style w:type="paragraph" w:styleId="a8">
    <w:name w:val="header"/>
    <w:basedOn w:val="a"/>
    <w:rsid w:val="006B6C35"/>
    <w:pPr>
      <w:tabs>
        <w:tab w:val="center" w:pos="4252"/>
        <w:tab w:val="right" w:pos="8504"/>
      </w:tabs>
      <w:snapToGrid w:val="0"/>
    </w:pPr>
  </w:style>
  <w:style w:type="paragraph" w:styleId="a9">
    <w:name w:val="List Paragraph"/>
    <w:basedOn w:val="a"/>
    <w:uiPriority w:val="34"/>
    <w:qFormat/>
    <w:rsid w:val="00EC168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453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8B27-6F62-4C61-B594-AA62D1C56F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受付 No</vt:lpstr>
      <vt:lpstr>受付 No</vt:lpstr>
    </vt:vector>
  </TitlesOfParts>
  <Company>univers</Company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付 No</dc:title>
  <dc:subject/>
  <dc:creator>administration</dc:creator>
  <cp:keywords/>
  <dc:description/>
  <cp:lastModifiedBy>畠堀　弘子</cp:lastModifiedBy>
  <cp:revision>20</cp:revision>
  <cp:lastPrinted>2023-07-06T03:06:00Z</cp:lastPrinted>
  <dcterms:created xsi:type="dcterms:W3CDTF">2023-08-08T01:41:00Z</dcterms:created>
  <dcterms:modified xsi:type="dcterms:W3CDTF">2026-06-02T01:54:00Z</dcterms:modified>
</cp:coreProperties>
</file>